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BD2F13" w:rsidRPr="00906E51" w14:paraId="1419EED2" w14:textId="77777777" w:rsidTr="00EA6ECA">
        <w:trPr>
          <w:trHeight w:val="844"/>
        </w:trPr>
        <w:tc>
          <w:tcPr>
            <w:tcW w:w="976" w:type="dxa"/>
            <w:tcBorders>
              <w:bottom w:val="single" w:sz="12" w:space="0" w:color="auto"/>
            </w:tcBorders>
          </w:tcPr>
          <w:p w14:paraId="6F426DED" w14:textId="77777777" w:rsidR="00BD2F13" w:rsidRPr="00906E51" w:rsidRDefault="00BD2F13" w:rsidP="00EA6ECA">
            <w:pPr>
              <w:suppressLineNumbers/>
              <w:suppressAutoHyphens/>
              <w:rPr>
                <w:snapToGrid w:val="0"/>
                <w:kern w:val="22"/>
                <w:lang w:val="fr-CA"/>
              </w:rPr>
            </w:pPr>
            <w:r w:rsidRPr="00906E51">
              <w:rPr>
                <w:noProof/>
                <w:snapToGrid w:val="0"/>
                <w:kern w:val="22"/>
                <w:lang w:val="fr-FR" w:eastAsia="fr-FR"/>
              </w:rPr>
              <w:drawing>
                <wp:anchor distT="0" distB="0" distL="114300" distR="114300" simplePos="0" relativeHeight="251659264" behindDoc="0" locked="0" layoutInCell="1" allowOverlap="1" wp14:anchorId="04A2699A" wp14:editId="65B9ED9E">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62800D1D" w14:textId="77777777" w:rsidR="00BD2F13" w:rsidRPr="00906E51" w:rsidRDefault="00BD2F13" w:rsidP="00EA6ECA">
            <w:pPr>
              <w:suppressLineNumbers/>
              <w:suppressAutoHyphens/>
              <w:rPr>
                <w:snapToGrid w:val="0"/>
                <w:kern w:val="22"/>
                <w:lang w:val="fr-CA"/>
              </w:rPr>
            </w:pPr>
            <w:r w:rsidRPr="00906E51">
              <w:rPr>
                <w:noProof/>
                <w:snapToGrid w:val="0"/>
                <w:lang w:val="fr-FR" w:eastAsia="fr-FR"/>
              </w:rPr>
              <w:drawing>
                <wp:inline distT="0" distB="0" distL="0" distR="0" wp14:anchorId="28DDBAD7" wp14:editId="5D5587EB">
                  <wp:extent cx="593725" cy="340995"/>
                  <wp:effectExtent l="0" t="0" r="0" b="1905"/>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658400A7" w14:textId="77777777" w:rsidR="00BD2F13" w:rsidRPr="00906E51" w:rsidRDefault="00BD2F13" w:rsidP="00EA6ECA">
            <w:pPr>
              <w:suppressLineNumbers/>
              <w:suppressAutoHyphens/>
              <w:jc w:val="right"/>
              <w:rPr>
                <w:rFonts w:ascii="Arial" w:hAnsi="Arial" w:cs="Arial"/>
                <w:b/>
                <w:snapToGrid w:val="0"/>
                <w:kern w:val="22"/>
                <w:sz w:val="32"/>
                <w:szCs w:val="32"/>
                <w:lang w:val="fr-CA"/>
              </w:rPr>
            </w:pPr>
            <w:r w:rsidRPr="00906E51">
              <w:rPr>
                <w:rFonts w:ascii="Arial" w:hAnsi="Arial" w:cs="Arial"/>
                <w:b/>
                <w:snapToGrid w:val="0"/>
                <w:kern w:val="22"/>
                <w:sz w:val="32"/>
                <w:szCs w:val="32"/>
                <w:lang w:val="fr-CA"/>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BD2F13" w:rsidRPr="00F21B62" w14:paraId="648D37BC" w14:textId="77777777" w:rsidTr="00EA6ECA">
        <w:trPr>
          <w:trHeight w:val="1693"/>
        </w:trPr>
        <w:tc>
          <w:tcPr>
            <w:tcW w:w="6227" w:type="dxa"/>
            <w:tcBorders>
              <w:top w:val="nil"/>
              <w:bottom w:val="single" w:sz="36" w:space="0" w:color="000000"/>
            </w:tcBorders>
          </w:tcPr>
          <w:p w14:paraId="41EBB433" w14:textId="77777777" w:rsidR="00BD2F13" w:rsidRPr="00906E51" w:rsidRDefault="00BD2F13" w:rsidP="00EA6ECA">
            <w:pPr>
              <w:suppressLineNumbers/>
              <w:suppressAutoHyphens/>
              <w:rPr>
                <w:rFonts w:ascii="Univers" w:hAnsi="Univers"/>
                <w:snapToGrid w:val="0"/>
                <w:kern w:val="22"/>
                <w:sz w:val="32"/>
                <w:lang w:val="fr-CA"/>
              </w:rPr>
            </w:pPr>
            <w:r w:rsidRPr="00906E51">
              <w:rPr>
                <w:noProof/>
                <w:kern w:val="22"/>
                <w:lang w:val="fr-FR" w:eastAsia="fr-FR"/>
              </w:rPr>
              <w:drawing>
                <wp:inline distT="0" distB="0" distL="0" distR="0" wp14:anchorId="354C3CF4" wp14:editId="48CB3CC6">
                  <wp:extent cx="2857500" cy="1076325"/>
                  <wp:effectExtent l="0" t="0" r="0" b="9525"/>
                  <wp:docPr id="5"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D_logo_fr-CMYK-black [Conver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1144" w:type="dxa"/>
            <w:tcBorders>
              <w:top w:val="nil"/>
              <w:bottom w:val="single" w:sz="36" w:space="0" w:color="000000"/>
            </w:tcBorders>
          </w:tcPr>
          <w:p w14:paraId="0A6CCE10" w14:textId="77777777" w:rsidR="00BD2F13" w:rsidRPr="00906E51" w:rsidRDefault="00BD2F13" w:rsidP="00EA6ECA">
            <w:pPr>
              <w:pStyle w:val="Header"/>
              <w:suppressLineNumbers/>
              <w:tabs>
                <w:tab w:val="clear" w:pos="4320"/>
                <w:tab w:val="clear" w:pos="8640"/>
              </w:tabs>
              <w:suppressAutoHyphens/>
              <w:rPr>
                <w:snapToGrid w:val="0"/>
                <w:kern w:val="22"/>
                <w:szCs w:val="22"/>
                <w:lang w:val="fr-CA"/>
              </w:rPr>
            </w:pPr>
          </w:p>
        </w:tc>
        <w:tc>
          <w:tcPr>
            <w:tcW w:w="2977" w:type="dxa"/>
            <w:tcBorders>
              <w:top w:val="nil"/>
              <w:bottom w:val="single" w:sz="36" w:space="0" w:color="000000"/>
            </w:tcBorders>
          </w:tcPr>
          <w:p w14:paraId="0B2A04DF" w14:textId="77777777" w:rsidR="00BD2F13" w:rsidRPr="00906E51" w:rsidRDefault="00BD2F13" w:rsidP="00EA6ECA">
            <w:pPr>
              <w:suppressLineNumbers/>
              <w:suppressAutoHyphens/>
              <w:spacing w:before="120"/>
              <w:ind w:left="62"/>
              <w:jc w:val="left"/>
              <w:rPr>
                <w:noProof/>
                <w:kern w:val="22"/>
                <w:szCs w:val="22"/>
                <w:lang w:val="fr-CA"/>
              </w:rPr>
            </w:pPr>
            <w:r w:rsidRPr="00906E51">
              <w:rPr>
                <w:noProof/>
                <w:kern w:val="22"/>
                <w:szCs w:val="22"/>
                <w:lang w:val="fr-CA"/>
              </w:rPr>
              <w:t>Distr.</w:t>
            </w:r>
          </w:p>
          <w:p w14:paraId="6609964F" w14:textId="52E72AA7" w:rsidR="00BD2F13" w:rsidRPr="00906E51" w:rsidRDefault="00EC76C6" w:rsidP="00EA6ECA">
            <w:pPr>
              <w:suppressLineNumbers/>
              <w:suppressAutoHyphens/>
              <w:ind w:left="62"/>
              <w:jc w:val="left"/>
              <w:rPr>
                <w:noProof/>
                <w:kern w:val="22"/>
                <w:szCs w:val="22"/>
                <w:lang w:val="fr-CA"/>
              </w:rPr>
            </w:pPr>
            <w:r>
              <w:rPr>
                <w:noProof/>
                <w:kern w:val="22"/>
                <w:szCs w:val="22"/>
                <w:lang w:val="fr-CA"/>
              </w:rPr>
              <w:t>G</w:t>
            </w:r>
            <w:r w:rsidR="00BD2F13" w:rsidRPr="00906E51">
              <w:rPr>
                <w:noProof/>
                <w:kern w:val="22"/>
                <w:szCs w:val="22"/>
                <w:lang w:val="fr-CA"/>
              </w:rPr>
              <w:t>É</w:t>
            </w:r>
            <w:r>
              <w:rPr>
                <w:noProof/>
                <w:kern w:val="22"/>
                <w:szCs w:val="22"/>
                <w:lang w:val="fr-CA"/>
              </w:rPr>
              <w:t>N</w:t>
            </w:r>
            <w:r w:rsidRPr="00906E51">
              <w:rPr>
                <w:noProof/>
                <w:kern w:val="22"/>
                <w:szCs w:val="22"/>
                <w:lang w:val="fr-CA"/>
              </w:rPr>
              <w:t>É</w:t>
            </w:r>
            <w:r>
              <w:rPr>
                <w:noProof/>
                <w:kern w:val="22"/>
                <w:szCs w:val="22"/>
                <w:lang w:val="fr-CA"/>
              </w:rPr>
              <w:t>RAL</w:t>
            </w:r>
            <w:r w:rsidR="00BD2F13" w:rsidRPr="00906E51">
              <w:rPr>
                <w:noProof/>
                <w:kern w:val="22"/>
                <w:szCs w:val="22"/>
                <w:lang w:val="fr-CA"/>
              </w:rPr>
              <w:t>E</w:t>
            </w:r>
          </w:p>
          <w:p w14:paraId="18D8307D" w14:textId="77777777" w:rsidR="00BD2F13" w:rsidRPr="00906E51" w:rsidRDefault="00BD2F13" w:rsidP="00EA6ECA">
            <w:pPr>
              <w:suppressLineNumbers/>
              <w:suppressAutoHyphens/>
              <w:ind w:left="62"/>
              <w:jc w:val="left"/>
              <w:rPr>
                <w:kern w:val="22"/>
                <w:szCs w:val="22"/>
                <w:lang w:val="fr-CA"/>
              </w:rPr>
            </w:pPr>
          </w:p>
          <w:p w14:paraId="38C8F271" w14:textId="6F8EE375" w:rsidR="00BD2F13" w:rsidRPr="00906E51" w:rsidRDefault="00B85CC0" w:rsidP="00EA6ECA">
            <w:pPr>
              <w:suppressLineNumbers/>
              <w:suppressAutoHyphens/>
              <w:ind w:left="62"/>
              <w:jc w:val="left"/>
              <w:rPr>
                <w:kern w:val="22"/>
                <w:szCs w:val="22"/>
                <w:lang w:val="fr-CA"/>
              </w:rPr>
            </w:pPr>
            <w:sdt>
              <w:sdtPr>
                <w:rPr>
                  <w:kern w:val="22"/>
                  <w:szCs w:val="22"/>
                  <w:lang w:val="fr-CA"/>
                </w:rPr>
                <w:alias w:val="Subject"/>
                <w:tag w:val=""/>
                <w:id w:val="-344942035"/>
                <w:placeholder>
                  <w:docPart w:val="7FF4A079A1D84838A00230CA00D86B3D"/>
                </w:placeholder>
                <w:dataBinding w:prefixMappings="xmlns:ns0='http://purl.org/dc/elements/1.1/' xmlns:ns1='http://schemas.openxmlformats.org/package/2006/metadata/core-properties' " w:xpath="/ns1:coreProperties[1]/ns0:subject[1]" w:storeItemID="{6C3C8BC8-F283-45AE-878A-BAB7291924A1}"/>
                <w:text/>
              </w:sdtPr>
              <w:sdtEndPr/>
              <w:sdtContent>
                <w:r w:rsidR="00BD2F13">
                  <w:rPr>
                    <w:kern w:val="22"/>
                    <w:szCs w:val="22"/>
                    <w:lang w:val="fr-CA"/>
                  </w:rPr>
                  <w:t>CBD/WG2020/</w:t>
                </w:r>
                <w:r w:rsidR="00EC76C6">
                  <w:rPr>
                    <w:kern w:val="22"/>
                    <w:szCs w:val="22"/>
                    <w:lang w:val="fr-CA"/>
                  </w:rPr>
                  <w:t>REC/</w:t>
                </w:r>
                <w:r w:rsidR="00BD2F13">
                  <w:rPr>
                    <w:kern w:val="22"/>
                    <w:szCs w:val="22"/>
                    <w:lang w:val="fr-CA"/>
                  </w:rPr>
                  <w:t>3/</w:t>
                </w:r>
                <w:r w:rsidR="00EC76C6">
                  <w:rPr>
                    <w:kern w:val="22"/>
                    <w:szCs w:val="22"/>
                    <w:lang w:val="fr-CA"/>
                  </w:rPr>
                  <w:t>3</w:t>
                </w:r>
              </w:sdtContent>
            </w:sdt>
          </w:p>
          <w:p w14:paraId="1009BA63" w14:textId="77777777" w:rsidR="00BD2F13" w:rsidRPr="00906E51" w:rsidRDefault="00BD2F13" w:rsidP="00EA6ECA">
            <w:pPr>
              <w:suppressLineNumbers/>
              <w:suppressAutoHyphens/>
              <w:ind w:left="62"/>
              <w:jc w:val="left"/>
              <w:rPr>
                <w:kern w:val="22"/>
                <w:szCs w:val="22"/>
                <w:lang w:val="fr-CA"/>
              </w:rPr>
            </w:pPr>
            <w:r>
              <w:rPr>
                <w:kern w:val="22"/>
                <w:szCs w:val="22"/>
                <w:lang w:val="fr-CA"/>
              </w:rPr>
              <w:t>29</w:t>
            </w:r>
            <w:r w:rsidRPr="00906E51">
              <w:rPr>
                <w:kern w:val="22"/>
                <w:szCs w:val="22"/>
                <w:lang w:val="fr-CA"/>
              </w:rPr>
              <w:t> mars 2022</w:t>
            </w:r>
          </w:p>
          <w:p w14:paraId="60401991" w14:textId="77777777" w:rsidR="00BD2F13" w:rsidRPr="00906E51" w:rsidRDefault="00BD2F13" w:rsidP="00EA6ECA">
            <w:pPr>
              <w:suppressLineNumbers/>
              <w:suppressAutoHyphens/>
              <w:ind w:left="62"/>
              <w:jc w:val="left"/>
              <w:rPr>
                <w:kern w:val="22"/>
                <w:szCs w:val="22"/>
                <w:lang w:val="fr-CA"/>
              </w:rPr>
            </w:pPr>
          </w:p>
          <w:p w14:paraId="1621B2F5" w14:textId="77777777" w:rsidR="00BD2F13" w:rsidRPr="00906E51" w:rsidRDefault="00BD2F13" w:rsidP="00EA6ECA">
            <w:pPr>
              <w:suppressLineNumbers/>
              <w:suppressAutoHyphens/>
              <w:ind w:left="34"/>
              <w:rPr>
                <w:snapToGrid w:val="0"/>
                <w:kern w:val="22"/>
                <w:szCs w:val="22"/>
                <w:lang w:val="fr-CA"/>
              </w:rPr>
            </w:pPr>
            <w:r w:rsidRPr="00906E51">
              <w:rPr>
                <w:snapToGrid w:val="0"/>
                <w:kern w:val="22"/>
                <w:szCs w:val="22"/>
                <w:lang w:val="fr-CA"/>
              </w:rPr>
              <w:t>FRANÇAIS</w:t>
            </w:r>
          </w:p>
          <w:p w14:paraId="25DB2E55" w14:textId="77777777" w:rsidR="00BD2F13" w:rsidRPr="00906E51" w:rsidRDefault="00BD2F13" w:rsidP="00EA6ECA">
            <w:pPr>
              <w:suppressLineNumbers/>
              <w:suppressAutoHyphens/>
              <w:ind w:left="62"/>
              <w:jc w:val="left"/>
              <w:rPr>
                <w:kern w:val="22"/>
                <w:szCs w:val="22"/>
                <w:u w:val="single"/>
                <w:lang w:val="fr-CA"/>
              </w:rPr>
            </w:pPr>
            <w:r w:rsidRPr="00906E51">
              <w:rPr>
                <w:snapToGrid w:val="0"/>
                <w:kern w:val="22"/>
                <w:szCs w:val="22"/>
                <w:lang w:val="fr-CA"/>
              </w:rPr>
              <w:t>ORIGINAL : ANGLAIS</w:t>
            </w:r>
          </w:p>
        </w:tc>
      </w:tr>
    </w:tbl>
    <w:p w14:paraId="18A024BB" w14:textId="3EBD3576" w:rsidR="00BD2F13" w:rsidRDefault="00BD2F13" w:rsidP="00BD2F13">
      <w:pPr>
        <w:pStyle w:val="meetingname"/>
        <w:suppressLineNumbers/>
        <w:suppressAutoHyphens/>
        <w:ind w:right="5391"/>
        <w:rPr>
          <w:caps w:val="0"/>
          <w:kern w:val="22"/>
          <w:lang w:val="fr-CA"/>
        </w:rPr>
      </w:pPr>
      <w:r w:rsidRPr="00906E51">
        <w:rPr>
          <w:caps w:val="0"/>
          <w:kern w:val="22"/>
          <w:lang w:val="fr-CA"/>
        </w:rPr>
        <w:t>GROUPE DE TRAVAIL À COMPOSITION NON LIMITÉE SUR LE CADRE MONDIAL DE LA BIODIVERSITÉ POUR L</w:t>
      </w:r>
      <w:r>
        <w:rPr>
          <w:caps w:val="0"/>
          <w:kern w:val="22"/>
          <w:lang w:val="fr-CA"/>
        </w:rPr>
        <w:t>’</w:t>
      </w:r>
      <w:r w:rsidRPr="00906E51">
        <w:rPr>
          <w:caps w:val="0"/>
          <w:kern w:val="22"/>
          <w:lang w:val="fr-CA"/>
        </w:rPr>
        <w:t>APRÈS</w:t>
      </w:r>
      <w:r>
        <w:rPr>
          <w:caps w:val="0"/>
          <w:kern w:val="22"/>
          <w:lang w:val="fr-CA"/>
        </w:rPr>
        <w:noBreakHyphen/>
      </w:r>
      <w:r w:rsidRPr="00906E51">
        <w:rPr>
          <w:caps w:val="0"/>
          <w:kern w:val="22"/>
          <w:lang w:val="fr-CA"/>
        </w:rPr>
        <w:t>2020</w:t>
      </w:r>
    </w:p>
    <w:p w14:paraId="79250D2F" w14:textId="77777777" w:rsidR="00B85CC0" w:rsidRPr="006146F4" w:rsidRDefault="00B85CC0" w:rsidP="00B85CC0">
      <w:pPr>
        <w:pStyle w:val="meetingname"/>
        <w:ind w:right="5532"/>
        <w:rPr>
          <w:caps w:val="0"/>
          <w:kern w:val="22"/>
          <w:lang w:val="fr-CA"/>
        </w:rPr>
      </w:pPr>
      <w:r w:rsidRPr="006146F4">
        <w:rPr>
          <w:caps w:val="0"/>
          <w:kern w:val="22"/>
          <w:lang w:val="fr-CA"/>
        </w:rPr>
        <w:t>Troisième réunion</w:t>
      </w:r>
    </w:p>
    <w:p w14:paraId="52ADCFF5" w14:textId="3E15A5A5" w:rsidR="00BD2F13" w:rsidRPr="00BA1AA3" w:rsidRDefault="00EC76C6" w:rsidP="00BD2F13">
      <w:pPr>
        <w:ind w:left="284" w:hanging="284"/>
        <w:jc w:val="left"/>
        <w:rPr>
          <w:snapToGrid w:val="0"/>
          <w:kern w:val="22"/>
          <w:szCs w:val="22"/>
          <w:lang w:val="fr-FR" w:eastAsia="nb-NO"/>
        </w:rPr>
      </w:pPr>
      <w:bookmarkStart w:id="0" w:name="_GoBack"/>
      <w:bookmarkEnd w:id="0"/>
      <w:r>
        <w:rPr>
          <w:snapToGrid w:val="0"/>
          <w:kern w:val="22"/>
          <w:szCs w:val="22"/>
          <w:lang w:val="fr-FR" w:eastAsia="nb-NO"/>
        </w:rPr>
        <w:t>En ligne, 23 août – 3 septembre 2021 et</w:t>
      </w:r>
    </w:p>
    <w:p w14:paraId="7144FE50" w14:textId="710FC26B" w:rsidR="00CF3DE9" w:rsidRPr="00CA48AE" w:rsidRDefault="00BD2F13" w:rsidP="00BD2F13">
      <w:pPr>
        <w:suppressLineNumbers/>
        <w:suppressAutoHyphens/>
        <w:rPr>
          <w:snapToGrid w:val="0"/>
          <w:kern w:val="22"/>
          <w:szCs w:val="22"/>
          <w:lang w:val="fr-FR" w:eastAsia="nb-NO"/>
        </w:rPr>
      </w:pPr>
      <w:r w:rsidRPr="00BA1AA3">
        <w:rPr>
          <w:snapToGrid w:val="0"/>
          <w:kern w:val="22"/>
          <w:szCs w:val="22"/>
          <w:lang w:val="fr-FR" w:eastAsia="nb-NO"/>
        </w:rPr>
        <w:t>Genève (Suisse), 14</w:t>
      </w:r>
      <w:r w:rsidRPr="00BA1AA3">
        <w:rPr>
          <w:snapToGrid w:val="0"/>
          <w:kern w:val="22"/>
          <w:szCs w:val="22"/>
          <w:lang w:val="fr-FR" w:eastAsia="nb-NO"/>
        </w:rPr>
        <w:noBreakHyphen/>
        <w:t>29 mars 2022</w:t>
      </w:r>
    </w:p>
    <w:p w14:paraId="512ADFCA" w14:textId="47AABBB5" w:rsidR="00CA48AE" w:rsidRPr="00E00ABA" w:rsidRDefault="00CA48AE" w:rsidP="00EC76C6">
      <w:pPr>
        <w:spacing w:after="240"/>
        <w:ind w:right="4540"/>
        <w:rPr>
          <w:snapToGrid w:val="0"/>
          <w:kern w:val="22"/>
          <w:szCs w:val="22"/>
          <w:lang w:val="fr-FR" w:eastAsia="nb-NO"/>
        </w:rPr>
      </w:pPr>
      <w:r>
        <w:rPr>
          <w:kern w:val="22"/>
          <w:szCs w:val="22"/>
          <w:lang w:val="fr-FR"/>
        </w:rPr>
        <w:t>Point </w:t>
      </w:r>
      <w:r w:rsidR="007474B2">
        <w:rPr>
          <w:kern w:val="22"/>
          <w:szCs w:val="22"/>
          <w:lang w:val="fr-FR"/>
        </w:rPr>
        <w:t>6</w:t>
      </w:r>
      <w:r>
        <w:rPr>
          <w:kern w:val="22"/>
          <w:szCs w:val="22"/>
          <w:lang w:val="fr-FR"/>
        </w:rPr>
        <w:t xml:space="preserve"> de l’ordre du jour</w:t>
      </w:r>
    </w:p>
    <w:p w14:paraId="2BE87445" w14:textId="4807A198" w:rsidR="00E20B63" w:rsidRPr="00CA48AE" w:rsidRDefault="00EC76C6" w:rsidP="00EC76C6">
      <w:pPr>
        <w:spacing w:before="120" w:after="240"/>
        <w:jc w:val="center"/>
        <w:rPr>
          <w:b/>
          <w:lang w:val="fr-FR"/>
        </w:rPr>
      </w:pPr>
      <w:r>
        <w:rPr>
          <w:b/>
          <w:lang w:val="fr-FR"/>
        </w:rPr>
        <w:t xml:space="preserve">RECOMMANDATION ADOPTÉE PAR LE GROUPE DE TRAVAIL SUR LE </w:t>
      </w:r>
      <w:r w:rsidR="0050057A" w:rsidRPr="00CA48AE">
        <w:rPr>
          <w:b/>
          <w:lang w:val="fr-FR"/>
        </w:rPr>
        <w:t>CADRE MONDIAL DE LA BIODIVERSITÉ POUR L’APR</w:t>
      </w:r>
      <w:r w:rsidR="004871D9">
        <w:rPr>
          <w:b/>
          <w:lang w:val="fr-FR"/>
        </w:rPr>
        <w:t>ÈS-2020</w:t>
      </w:r>
    </w:p>
    <w:p w14:paraId="7BA15514" w14:textId="0A135575" w:rsidR="00415912" w:rsidRPr="00F5520B" w:rsidRDefault="00EC76C6" w:rsidP="00EC76C6">
      <w:pPr>
        <w:spacing w:before="120" w:after="240"/>
        <w:ind w:left="709" w:hanging="567"/>
        <w:jc w:val="left"/>
        <w:rPr>
          <w:b/>
          <w:szCs w:val="22"/>
          <w:lang w:val="fr-FR"/>
        </w:rPr>
      </w:pPr>
      <w:r>
        <w:rPr>
          <w:b/>
          <w:szCs w:val="22"/>
          <w:lang w:val="fr-FR"/>
        </w:rPr>
        <w:t xml:space="preserve">3/3. </w:t>
      </w:r>
      <w:r>
        <w:rPr>
          <w:b/>
          <w:szCs w:val="22"/>
          <w:lang w:val="fr-FR"/>
        </w:rPr>
        <w:tab/>
        <w:t>Préparation du cadre mondial de la biodiversité pour l’après-2020 : quatrième réunion du Groupe de travail</w:t>
      </w:r>
    </w:p>
    <w:p w14:paraId="2EB6490F" w14:textId="0BAB59C7" w:rsidR="00AD2799" w:rsidRDefault="009D22A7" w:rsidP="0097751D">
      <w:pPr>
        <w:pStyle w:val="Para1"/>
        <w:suppressLineNumbers/>
        <w:suppressAutoHyphens/>
        <w:kinsoku w:val="0"/>
        <w:overflowPunct w:val="0"/>
        <w:autoSpaceDE w:val="0"/>
        <w:autoSpaceDN w:val="0"/>
        <w:adjustRightInd w:val="0"/>
        <w:snapToGrid w:val="0"/>
        <w:spacing w:before="80" w:after="80"/>
        <w:ind w:firstLine="720"/>
        <w:rPr>
          <w:i/>
          <w:kern w:val="22"/>
          <w:szCs w:val="22"/>
          <w:lang w:val="fr-FR"/>
        </w:rPr>
      </w:pPr>
      <w:r w:rsidRPr="009D22A7">
        <w:rPr>
          <w:i/>
          <w:kern w:val="22"/>
          <w:szCs w:val="22"/>
          <w:lang w:val="fr-FR"/>
        </w:rPr>
        <w:t xml:space="preserve">Le </w:t>
      </w:r>
      <w:r w:rsidR="00666E71">
        <w:rPr>
          <w:i/>
          <w:kern w:val="22"/>
          <w:szCs w:val="22"/>
          <w:lang w:val="fr-FR"/>
        </w:rPr>
        <w:t>G</w:t>
      </w:r>
      <w:r w:rsidRPr="009D22A7">
        <w:rPr>
          <w:i/>
          <w:kern w:val="22"/>
          <w:szCs w:val="22"/>
          <w:lang w:val="fr-FR"/>
        </w:rPr>
        <w:t xml:space="preserve">roupe de travail à composition non limitée sur le </w:t>
      </w:r>
      <w:r w:rsidR="00EC76C6">
        <w:rPr>
          <w:i/>
          <w:kern w:val="22"/>
          <w:szCs w:val="22"/>
          <w:lang w:val="fr-FR"/>
        </w:rPr>
        <w:t>c</w:t>
      </w:r>
      <w:r w:rsidRPr="009D22A7">
        <w:rPr>
          <w:i/>
          <w:kern w:val="22"/>
          <w:szCs w:val="22"/>
          <w:lang w:val="fr-FR"/>
        </w:rPr>
        <w:t xml:space="preserve">adre mondial </w:t>
      </w:r>
      <w:r w:rsidR="00FC7704">
        <w:rPr>
          <w:i/>
          <w:kern w:val="22"/>
          <w:szCs w:val="22"/>
          <w:lang w:val="fr-FR"/>
        </w:rPr>
        <w:t>de</w:t>
      </w:r>
      <w:r w:rsidRPr="009D22A7">
        <w:rPr>
          <w:i/>
          <w:kern w:val="22"/>
          <w:szCs w:val="22"/>
          <w:lang w:val="fr-FR"/>
        </w:rPr>
        <w:t xml:space="preserve"> la biodiversité </w:t>
      </w:r>
      <w:r>
        <w:rPr>
          <w:i/>
          <w:kern w:val="22"/>
          <w:szCs w:val="22"/>
          <w:lang w:val="fr-FR"/>
        </w:rPr>
        <w:t>pour l’après</w:t>
      </w:r>
      <w:r w:rsidRPr="009D22A7">
        <w:rPr>
          <w:i/>
          <w:kern w:val="22"/>
          <w:szCs w:val="22"/>
          <w:lang w:val="fr-FR"/>
        </w:rPr>
        <w:t>-2020</w:t>
      </w:r>
      <w:r w:rsidR="00AD2799" w:rsidRPr="009D22A7">
        <w:rPr>
          <w:i/>
          <w:kern w:val="22"/>
          <w:szCs w:val="22"/>
          <w:lang w:val="fr-FR"/>
        </w:rPr>
        <w:t>,</w:t>
      </w:r>
    </w:p>
    <w:p w14:paraId="4A0DDE52" w14:textId="04C24A88" w:rsidR="00090124" w:rsidRPr="00090124" w:rsidRDefault="00090124" w:rsidP="0097751D">
      <w:pPr>
        <w:pStyle w:val="Para1"/>
        <w:suppressLineNumbers/>
        <w:suppressAutoHyphens/>
        <w:kinsoku w:val="0"/>
        <w:overflowPunct w:val="0"/>
        <w:autoSpaceDE w:val="0"/>
        <w:autoSpaceDN w:val="0"/>
        <w:adjustRightInd w:val="0"/>
        <w:snapToGrid w:val="0"/>
        <w:spacing w:before="80" w:after="80"/>
        <w:ind w:firstLine="720"/>
        <w:rPr>
          <w:iCs/>
          <w:kern w:val="22"/>
          <w:szCs w:val="22"/>
          <w:lang w:val="fr-FR"/>
        </w:rPr>
      </w:pPr>
      <w:r>
        <w:rPr>
          <w:i/>
          <w:kern w:val="22"/>
          <w:szCs w:val="22"/>
          <w:lang w:val="fr-FR"/>
        </w:rPr>
        <w:t>Rappelant</w:t>
      </w:r>
      <w:r>
        <w:rPr>
          <w:iCs/>
          <w:kern w:val="22"/>
          <w:szCs w:val="22"/>
          <w:lang w:val="fr-FR"/>
        </w:rPr>
        <w:t xml:space="preserve"> la décision 14/34,</w:t>
      </w:r>
    </w:p>
    <w:p w14:paraId="221D7E99" w14:textId="46FCE951" w:rsidR="00AD2799" w:rsidRDefault="006F0C47" w:rsidP="00EA70DC">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lang w:val="fr-FR"/>
        </w:rPr>
      </w:pPr>
      <w:r w:rsidRPr="006F0C47">
        <w:rPr>
          <w:i/>
          <w:kern w:val="22"/>
          <w:szCs w:val="22"/>
          <w:lang w:val="fr-FR"/>
        </w:rPr>
        <w:t>Décide</w:t>
      </w:r>
      <w:r w:rsidR="00381863" w:rsidRPr="006F0C47">
        <w:rPr>
          <w:i/>
          <w:kern w:val="22"/>
          <w:szCs w:val="22"/>
          <w:lang w:val="fr-FR"/>
        </w:rPr>
        <w:t xml:space="preserve"> </w:t>
      </w:r>
      <w:r w:rsidRPr="006F0C47">
        <w:rPr>
          <w:iCs/>
          <w:kern w:val="22"/>
          <w:szCs w:val="22"/>
          <w:lang w:val="fr-FR"/>
        </w:rPr>
        <w:t xml:space="preserve">de convoquer une quatrième réunion du </w:t>
      </w:r>
      <w:r w:rsidR="00C10478">
        <w:rPr>
          <w:iCs/>
          <w:kern w:val="22"/>
          <w:szCs w:val="22"/>
          <w:lang w:val="fr-FR"/>
        </w:rPr>
        <w:t>G</w:t>
      </w:r>
      <w:r w:rsidRPr="006F0C47">
        <w:rPr>
          <w:iCs/>
          <w:kern w:val="22"/>
          <w:szCs w:val="22"/>
          <w:lang w:val="fr-FR"/>
        </w:rPr>
        <w:t xml:space="preserve">roupe de travail à composition non limitée sur le cadre mondial </w:t>
      </w:r>
      <w:r w:rsidR="00C10478">
        <w:rPr>
          <w:iCs/>
          <w:kern w:val="22"/>
          <w:szCs w:val="22"/>
          <w:lang w:val="fr-FR"/>
        </w:rPr>
        <w:t>de</w:t>
      </w:r>
      <w:r w:rsidRPr="006F0C47">
        <w:rPr>
          <w:iCs/>
          <w:kern w:val="22"/>
          <w:szCs w:val="22"/>
          <w:lang w:val="fr-FR"/>
        </w:rPr>
        <w:t xml:space="preserve"> la biodiversité </w:t>
      </w:r>
      <w:r w:rsidR="00C10478">
        <w:rPr>
          <w:iCs/>
          <w:kern w:val="22"/>
          <w:szCs w:val="22"/>
          <w:lang w:val="fr-FR"/>
        </w:rPr>
        <w:t>pour l’</w:t>
      </w:r>
      <w:r w:rsidRPr="006F0C47">
        <w:rPr>
          <w:iCs/>
          <w:kern w:val="22"/>
          <w:szCs w:val="22"/>
          <w:lang w:val="fr-FR"/>
        </w:rPr>
        <w:t>après</w:t>
      </w:r>
      <w:r w:rsidR="00C10478">
        <w:rPr>
          <w:iCs/>
          <w:kern w:val="22"/>
          <w:szCs w:val="22"/>
          <w:lang w:val="fr-FR"/>
        </w:rPr>
        <w:t>-</w:t>
      </w:r>
      <w:r w:rsidRPr="006F0C47">
        <w:rPr>
          <w:iCs/>
          <w:kern w:val="22"/>
          <w:szCs w:val="22"/>
          <w:lang w:val="fr-FR"/>
        </w:rPr>
        <w:t>2020</w:t>
      </w:r>
      <w:r w:rsidR="00EC76C6">
        <w:rPr>
          <w:iCs/>
          <w:kern w:val="22"/>
          <w:szCs w:val="22"/>
          <w:lang w:val="fr-FR"/>
        </w:rPr>
        <w:t>,</w:t>
      </w:r>
      <w:r w:rsidR="00090124">
        <w:rPr>
          <w:iCs/>
          <w:kern w:val="22"/>
          <w:szCs w:val="22"/>
          <w:lang w:val="fr-FR"/>
        </w:rPr>
        <w:t xml:space="preserve"> </w:t>
      </w:r>
      <w:r w:rsidR="00286C36">
        <w:rPr>
          <w:iCs/>
          <w:kern w:val="22"/>
          <w:szCs w:val="22"/>
          <w:lang w:val="fr-FR"/>
        </w:rPr>
        <w:t xml:space="preserve">qui se tiendra </w:t>
      </w:r>
      <w:r w:rsidR="00090124">
        <w:rPr>
          <w:iCs/>
          <w:kern w:val="22"/>
          <w:szCs w:val="22"/>
          <w:lang w:val="fr-FR"/>
        </w:rPr>
        <w:t>du 21 au 26 Juin à Nairobi</w:t>
      </w:r>
      <w:r w:rsidR="00F37F25" w:rsidRPr="006F0C47">
        <w:rPr>
          <w:kern w:val="22"/>
          <w:szCs w:val="22"/>
          <w:lang w:val="fr-FR"/>
        </w:rPr>
        <w:t>;</w:t>
      </w:r>
    </w:p>
    <w:p w14:paraId="06274E74" w14:textId="0FD18ABC" w:rsidR="00090124" w:rsidRPr="00090124" w:rsidRDefault="00492D81" w:rsidP="00EA70DC">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lang w:val="fr-FR"/>
        </w:rPr>
      </w:pPr>
      <w:r>
        <w:rPr>
          <w:i/>
          <w:kern w:val="22"/>
          <w:szCs w:val="22"/>
          <w:lang w:val="fr-FR"/>
        </w:rPr>
        <w:t>Décide</w:t>
      </w:r>
      <w:r w:rsidR="00EC76C6">
        <w:rPr>
          <w:i/>
          <w:kern w:val="22"/>
          <w:szCs w:val="22"/>
          <w:lang w:val="fr-FR"/>
        </w:rPr>
        <w:t xml:space="preserve"> également</w:t>
      </w:r>
      <w:r>
        <w:rPr>
          <w:i/>
          <w:kern w:val="22"/>
          <w:szCs w:val="22"/>
          <w:lang w:val="fr-FR"/>
        </w:rPr>
        <w:t xml:space="preserve"> </w:t>
      </w:r>
      <w:r w:rsidR="00A90207" w:rsidRPr="00A90207">
        <w:rPr>
          <w:iCs/>
          <w:kern w:val="22"/>
          <w:szCs w:val="22"/>
          <w:lang w:val="fr-FR"/>
        </w:rPr>
        <w:t>de</w:t>
      </w:r>
      <w:r w:rsidR="00900868">
        <w:rPr>
          <w:iCs/>
          <w:kern w:val="22"/>
          <w:szCs w:val="22"/>
          <w:lang w:val="fr-FR"/>
        </w:rPr>
        <w:t xml:space="preserve"> poursuivre</w:t>
      </w:r>
      <w:r w:rsidR="00EC76C6">
        <w:rPr>
          <w:iCs/>
          <w:kern w:val="22"/>
          <w:szCs w:val="22"/>
          <w:lang w:val="fr-FR"/>
        </w:rPr>
        <w:t>,</w:t>
      </w:r>
      <w:r>
        <w:rPr>
          <w:iCs/>
          <w:kern w:val="22"/>
          <w:szCs w:val="22"/>
          <w:lang w:val="fr-FR"/>
        </w:rPr>
        <w:t xml:space="preserve"> </w:t>
      </w:r>
      <w:r w:rsidR="00A90207">
        <w:rPr>
          <w:iCs/>
          <w:kern w:val="22"/>
          <w:szCs w:val="22"/>
          <w:lang w:val="fr-FR"/>
        </w:rPr>
        <w:t>lors de la quatrième réunion</w:t>
      </w:r>
      <w:r w:rsidR="00EC76C6">
        <w:rPr>
          <w:iCs/>
          <w:kern w:val="22"/>
          <w:szCs w:val="22"/>
          <w:lang w:val="fr-FR"/>
        </w:rPr>
        <w:t>,</w:t>
      </w:r>
      <w:r w:rsidR="00A90207">
        <w:rPr>
          <w:iCs/>
          <w:kern w:val="22"/>
          <w:szCs w:val="22"/>
          <w:lang w:val="fr-FR"/>
        </w:rPr>
        <w:t xml:space="preserve"> </w:t>
      </w:r>
      <w:r>
        <w:rPr>
          <w:iCs/>
          <w:kern w:val="22"/>
          <w:szCs w:val="22"/>
          <w:lang w:val="fr-FR"/>
        </w:rPr>
        <w:t>les négociations sur le cadre mondial de la</w:t>
      </w:r>
      <w:r w:rsidR="00286C36">
        <w:rPr>
          <w:iCs/>
          <w:kern w:val="22"/>
          <w:szCs w:val="22"/>
          <w:lang w:val="fr-FR"/>
        </w:rPr>
        <w:t xml:space="preserve"> bi</w:t>
      </w:r>
      <w:r w:rsidR="003306EE">
        <w:rPr>
          <w:iCs/>
          <w:kern w:val="22"/>
          <w:szCs w:val="22"/>
          <w:lang w:val="fr-FR"/>
        </w:rPr>
        <w:t xml:space="preserve">odiversité pour </w:t>
      </w:r>
      <w:r w:rsidR="00286C36">
        <w:rPr>
          <w:iCs/>
          <w:kern w:val="22"/>
          <w:szCs w:val="22"/>
          <w:lang w:val="fr-FR"/>
        </w:rPr>
        <w:t>l’après-2020 et sur l’information</w:t>
      </w:r>
      <w:r>
        <w:rPr>
          <w:iCs/>
          <w:kern w:val="22"/>
          <w:szCs w:val="22"/>
          <w:lang w:val="fr-FR"/>
        </w:rPr>
        <w:t xml:space="preserve"> de séquençage </w:t>
      </w:r>
      <w:r w:rsidR="004324A5">
        <w:rPr>
          <w:iCs/>
          <w:kern w:val="22"/>
          <w:szCs w:val="22"/>
          <w:lang w:val="fr-FR"/>
        </w:rPr>
        <w:t>numérique</w:t>
      </w:r>
      <w:r w:rsidR="00C10478">
        <w:rPr>
          <w:iCs/>
          <w:kern w:val="22"/>
          <w:szCs w:val="22"/>
          <w:lang w:val="fr-FR"/>
        </w:rPr>
        <w:t xml:space="preserve"> sur les ressources génétiques</w:t>
      </w:r>
      <w:r>
        <w:rPr>
          <w:iCs/>
          <w:kern w:val="22"/>
          <w:szCs w:val="22"/>
          <w:lang w:val="fr-FR"/>
        </w:rPr>
        <w:t xml:space="preserve">, en </w:t>
      </w:r>
      <w:r w:rsidR="00D3774F">
        <w:rPr>
          <w:iCs/>
          <w:kern w:val="22"/>
          <w:szCs w:val="22"/>
          <w:lang w:val="fr-FR"/>
        </w:rPr>
        <w:t>se fondant sur</w:t>
      </w:r>
      <w:r>
        <w:rPr>
          <w:iCs/>
          <w:kern w:val="22"/>
          <w:szCs w:val="22"/>
          <w:lang w:val="fr-FR"/>
        </w:rPr>
        <w:t xml:space="preserve"> </w:t>
      </w:r>
      <w:r w:rsidR="00C10478">
        <w:rPr>
          <w:iCs/>
          <w:kern w:val="22"/>
          <w:szCs w:val="22"/>
          <w:lang w:val="fr-FR"/>
        </w:rPr>
        <w:t>les travaux</w:t>
      </w:r>
      <w:r>
        <w:rPr>
          <w:iCs/>
          <w:kern w:val="22"/>
          <w:szCs w:val="22"/>
          <w:lang w:val="fr-FR"/>
        </w:rPr>
        <w:t xml:space="preserve"> </w:t>
      </w:r>
      <w:r w:rsidR="00286C36">
        <w:rPr>
          <w:iCs/>
          <w:kern w:val="22"/>
          <w:szCs w:val="22"/>
          <w:lang w:val="fr-FR"/>
        </w:rPr>
        <w:t>de sa troisième réunion,</w:t>
      </w:r>
      <w:r w:rsidR="00C10478">
        <w:rPr>
          <w:iCs/>
          <w:kern w:val="22"/>
          <w:szCs w:val="22"/>
          <w:lang w:val="fr-FR"/>
        </w:rPr>
        <w:t xml:space="preserve"> et les travaux intersessions du Grou</w:t>
      </w:r>
      <w:r w:rsidR="003306EE">
        <w:rPr>
          <w:iCs/>
          <w:kern w:val="22"/>
          <w:szCs w:val="22"/>
          <w:lang w:val="fr-FR"/>
        </w:rPr>
        <w:t>pe consultatif i</w:t>
      </w:r>
      <w:r w:rsidR="00286C36">
        <w:rPr>
          <w:iCs/>
          <w:kern w:val="22"/>
          <w:szCs w:val="22"/>
          <w:lang w:val="fr-FR"/>
        </w:rPr>
        <w:t>nformel sur l’information</w:t>
      </w:r>
      <w:r w:rsidR="00C10478">
        <w:rPr>
          <w:iCs/>
          <w:kern w:val="22"/>
          <w:szCs w:val="22"/>
          <w:lang w:val="fr-FR"/>
        </w:rPr>
        <w:t xml:space="preserve"> de séquençage numérique sur les ressources génétiques</w:t>
      </w:r>
      <w:r>
        <w:rPr>
          <w:iCs/>
          <w:kern w:val="22"/>
          <w:szCs w:val="22"/>
          <w:lang w:val="fr-FR"/>
        </w:rPr>
        <w:t xml:space="preserve">, </w:t>
      </w:r>
      <w:r w:rsidR="00286C36">
        <w:rPr>
          <w:iCs/>
          <w:kern w:val="22"/>
          <w:szCs w:val="22"/>
          <w:lang w:val="fr-FR"/>
        </w:rPr>
        <w:t>et</w:t>
      </w:r>
      <w:r w:rsidR="00C10478">
        <w:rPr>
          <w:iCs/>
          <w:kern w:val="22"/>
          <w:szCs w:val="22"/>
          <w:lang w:val="fr-FR"/>
        </w:rPr>
        <w:t xml:space="preserve"> </w:t>
      </w:r>
      <w:r w:rsidR="00FB5FDD">
        <w:rPr>
          <w:iCs/>
          <w:kern w:val="22"/>
          <w:szCs w:val="22"/>
          <w:lang w:val="fr-FR"/>
        </w:rPr>
        <w:t xml:space="preserve">en s’appuyant sur les </w:t>
      </w:r>
      <w:r w:rsidR="00C10478">
        <w:rPr>
          <w:iCs/>
          <w:kern w:val="22"/>
          <w:szCs w:val="22"/>
          <w:lang w:val="fr-FR"/>
        </w:rPr>
        <w:t xml:space="preserve">travaux intersessions </w:t>
      </w:r>
      <w:r w:rsidR="00FB5FDD">
        <w:rPr>
          <w:iCs/>
          <w:kern w:val="22"/>
          <w:szCs w:val="22"/>
          <w:lang w:val="fr-FR"/>
        </w:rPr>
        <w:t>pertinents</w:t>
      </w:r>
      <w:r w:rsidR="00EC76C6">
        <w:rPr>
          <w:iCs/>
          <w:kern w:val="22"/>
          <w:szCs w:val="22"/>
          <w:lang w:val="fr-FR"/>
        </w:rPr>
        <w:t>,</w:t>
      </w:r>
      <w:r w:rsidR="00C10478">
        <w:rPr>
          <w:iCs/>
          <w:kern w:val="22"/>
          <w:szCs w:val="22"/>
          <w:lang w:val="fr-FR"/>
        </w:rPr>
        <w:t xml:space="preserve"> </w:t>
      </w:r>
      <w:r w:rsidR="00EC76C6">
        <w:rPr>
          <w:iCs/>
          <w:kern w:val="22"/>
          <w:szCs w:val="22"/>
          <w:lang w:val="fr-FR"/>
        </w:rPr>
        <w:t>afin d’</w:t>
      </w:r>
      <w:r w:rsidR="00FB5FDD">
        <w:rPr>
          <w:iCs/>
          <w:kern w:val="22"/>
          <w:szCs w:val="22"/>
          <w:lang w:val="fr-FR"/>
        </w:rPr>
        <w:t>établir</w:t>
      </w:r>
      <w:r w:rsidR="00B30E1A">
        <w:rPr>
          <w:iCs/>
          <w:kern w:val="22"/>
          <w:szCs w:val="22"/>
          <w:lang w:val="fr-FR"/>
        </w:rPr>
        <w:t xml:space="preserve"> </w:t>
      </w:r>
      <w:r w:rsidR="00FB5FDD">
        <w:rPr>
          <w:iCs/>
          <w:kern w:val="22"/>
          <w:szCs w:val="22"/>
          <w:lang w:val="fr-FR"/>
        </w:rPr>
        <w:t>le</w:t>
      </w:r>
      <w:r w:rsidR="00B30E1A">
        <w:rPr>
          <w:iCs/>
          <w:kern w:val="22"/>
          <w:szCs w:val="22"/>
          <w:lang w:val="fr-FR"/>
        </w:rPr>
        <w:t xml:space="preserve"> projet final du </w:t>
      </w:r>
      <w:r w:rsidR="00FB5FDD">
        <w:rPr>
          <w:iCs/>
          <w:kern w:val="22"/>
          <w:szCs w:val="22"/>
          <w:lang w:val="fr-FR"/>
        </w:rPr>
        <w:t>c</w:t>
      </w:r>
      <w:r w:rsidR="00B30E1A">
        <w:rPr>
          <w:iCs/>
          <w:kern w:val="22"/>
          <w:szCs w:val="22"/>
          <w:lang w:val="fr-FR"/>
        </w:rPr>
        <w:t xml:space="preserve">adre, pour examen par la Conférence des Parties </w:t>
      </w:r>
      <w:r w:rsidR="00EC76C6">
        <w:rPr>
          <w:iCs/>
          <w:kern w:val="22"/>
          <w:szCs w:val="22"/>
          <w:lang w:val="fr-FR"/>
        </w:rPr>
        <w:t>à sa quinzième réunion</w:t>
      </w:r>
      <w:r w:rsidR="00B30E1A">
        <w:rPr>
          <w:iCs/>
          <w:kern w:val="22"/>
          <w:szCs w:val="22"/>
          <w:lang w:val="fr-FR"/>
        </w:rPr>
        <w:t>;</w:t>
      </w:r>
      <w:r>
        <w:rPr>
          <w:iCs/>
          <w:kern w:val="22"/>
          <w:szCs w:val="22"/>
          <w:lang w:val="fr-FR"/>
        </w:rPr>
        <w:t xml:space="preserve"> </w:t>
      </w:r>
    </w:p>
    <w:p w14:paraId="0406AE2E" w14:textId="30DC766D" w:rsidR="00492D81" w:rsidRPr="006F0C47" w:rsidRDefault="00090124" w:rsidP="00EA70DC">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lang w:val="fr-FR"/>
        </w:rPr>
      </w:pPr>
      <w:r>
        <w:rPr>
          <w:i/>
          <w:kern w:val="22"/>
          <w:szCs w:val="22"/>
          <w:lang w:val="fr-FR"/>
        </w:rPr>
        <w:t>Décide</w:t>
      </w:r>
      <w:r w:rsidR="00EC76C6">
        <w:rPr>
          <w:i/>
          <w:kern w:val="22"/>
          <w:szCs w:val="22"/>
          <w:lang w:val="fr-FR"/>
        </w:rPr>
        <w:t xml:space="preserve"> en outre</w:t>
      </w:r>
      <w:r>
        <w:rPr>
          <w:i/>
          <w:kern w:val="22"/>
          <w:szCs w:val="22"/>
          <w:lang w:val="fr-FR"/>
        </w:rPr>
        <w:t xml:space="preserve"> </w:t>
      </w:r>
      <w:r>
        <w:rPr>
          <w:iCs/>
          <w:kern w:val="22"/>
          <w:szCs w:val="22"/>
          <w:lang w:val="fr-FR"/>
        </w:rPr>
        <w:t>q</w:t>
      </w:r>
      <w:r w:rsidR="00286C36">
        <w:rPr>
          <w:iCs/>
          <w:kern w:val="22"/>
          <w:szCs w:val="22"/>
          <w:lang w:val="fr-FR"/>
        </w:rPr>
        <w:t>ue la quatrième réunion tiendra</w:t>
      </w:r>
      <w:r w:rsidR="00492D81">
        <w:rPr>
          <w:iCs/>
          <w:kern w:val="22"/>
          <w:szCs w:val="22"/>
          <w:lang w:val="fr-FR"/>
        </w:rPr>
        <w:t xml:space="preserve"> compte </w:t>
      </w:r>
      <w:r w:rsidR="00286C36">
        <w:rPr>
          <w:iCs/>
          <w:kern w:val="22"/>
          <w:szCs w:val="22"/>
          <w:lang w:val="fr-FR"/>
        </w:rPr>
        <w:t>d</w:t>
      </w:r>
      <w:r w:rsidR="00492D81" w:rsidRPr="00492D81">
        <w:rPr>
          <w:iCs/>
          <w:kern w:val="22"/>
          <w:szCs w:val="22"/>
          <w:lang w:val="fr-FR"/>
        </w:rPr>
        <w:t xml:space="preserve">es résultats pertinents de la troisième réunion de l'Organe subsidiaire </w:t>
      </w:r>
      <w:r w:rsidR="00BA5AB2">
        <w:rPr>
          <w:iCs/>
          <w:kern w:val="22"/>
          <w:szCs w:val="22"/>
          <w:lang w:val="fr-FR"/>
        </w:rPr>
        <w:t xml:space="preserve">chargé de </w:t>
      </w:r>
      <w:r w:rsidR="00FB5FDD">
        <w:rPr>
          <w:iCs/>
          <w:kern w:val="22"/>
          <w:szCs w:val="22"/>
          <w:lang w:val="fr-FR"/>
        </w:rPr>
        <w:t>l’application</w:t>
      </w:r>
      <w:r w:rsidR="00492D81" w:rsidRPr="00492D81">
        <w:rPr>
          <w:iCs/>
          <w:kern w:val="22"/>
          <w:szCs w:val="22"/>
          <w:lang w:val="fr-FR"/>
        </w:rPr>
        <w:t xml:space="preserve"> et de la vingt-quatrième réunion de l'Organe subsidiaire chargé de fournir des avis scientifiques, techniques et technologiques</w:t>
      </w:r>
      <w:r w:rsidR="00286C36">
        <w:rPr>
          <w:iCs/>
          <w:kern w:val="22"/>
          <w:szCs w:val="22"/>
          <w:lang w:val="fr-FR"/>
        </w:rPr>
        <w:t>, en s’appuyant également sur l</w:t>
      </w:r>
      <w:r>
        <w:rPr>
          <w:iCs/>
          <w:kern w:val="22"/>
          <w:szCs w:val="22"/>
          <w:lang w:val="fr-FR"/>
        </w:rPr>
        <w:t xml:space="preserve">es travaux </w:t>
      </w:r>
      <w:r w:rsidR="00474B80">
        <w:rPr>
          <w:iCs/>
          <w:kern w:val="22"/>
          <w:szCs w:val="22"/>
          <w:lang w:val="fr-FR"/>
        </w:rPr>
        <w:t>intersessions</w:t>
      </w:r>
      <w:r>
        <w:rPr>
          <w:iCs/>
          <w:kern w:val="22"/>
          <w:szCs w:val="22"/>
          <w:lang w:val="fr-FR"/>
        </w:rPr>
        <w:t xml:space="preserve"> pertinents</w:t>
      </w:r>
      <w:r w:rsidR="00FB5FDD">
        <w:rPr>
          <w:iCs/>
          <w:kern w:val="22"/>
          <w:szCs w:val="22"/>
          <w:lang w:val="fr-FR"/>
        </w:rPr>
        <w:t>, y compris ceux du Grou</w:t>
      </w:r>
      <w:r w:rsidR="00286C36">
        <w:rPr>
          <w:iCs/>
          <w:kern w:val="22"/>
          <w:szCs w:val="22"/>
          <w:lang w:val="fr-FR"/>
        </w:rPr>
        <w:t>pe consultatif informel sur l’information</w:t>
      </w:r>
      <w:r w:rsidR="00FB5FDD">
        <w:rPr>
          <w:iCs/>
          <w:kern w:val="22"/>
          <w:szCs w:val="22"/>
          <w:lang w:val="fr-FR"/>
        </w:rPr>
        <w:t xml:space="preserve"> de séquençage numérique sur les ressources génétiques</w:t>
      </w:r>
      <w:r w:rsidR="00492D81">
        <w:rPr>
          <w:iCs/>
          <w:kern w:val="22"/>
          <w:szCs w:val="22"/>
          <w:lang w:val="fr-FR"/>
        </w:rPr>
        <w:t>;</w:t>
      </w:r>
    </w:p>
    <w:p w14:paraId="3A552B31" w14:textId="24A20F92" w:rsidR="00404177" w:rsidRPr="006F0C47" w:rsidRDefault="006F0C47" w:rsidP="00EA70DC">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lang w:val="fr-FR"/>
        </w:rPr>
      </w:pPr>
      <w:r>
        <w:rPr>
          <w:i/>
          <w:iCs/>
          <w:kern w:val="22"/>
          <w:szCs w:val="22"/>
          <w:lang w:val="fr-FR"/>
        </w:rPr>
        <w:t>Prie</w:t>
      </w:r>
      <w:r w:rsidR="00404177" w:rsidRPr="006F0C47">
        <w:rPr>
          <w:kern w:val="22"/>
          <w:szCs w:val="22"/>
          <w:lang w:val="fr-FR"/>
        </w:rPr>
        <w:t xml:space="preserve"> </w:t>
      </w:r>
      <w:r w:rsidRPr="006F0C47">
        <w:rPr>
          <w:kern w:val="22"/>
          <w:szCs w:val="22"/>
          <w:lang w:val="fr-FR"/>
        </w:rPr>
        <w:t>l</w:t>
      </w:r>
      <w:r w:rsidR="006B36AB">
        <w:rPr>
          <w:kern w:val="22"/>
          <w:szCs w:val="22"/>
          <w:lang w:val="fr-FR"/>
        </w:rPr>
        <w:t>a</w:t>
      </w:r>
      <w:r w:rsidRPr="006F0C47">
        <w:rPr>
          <w:kern w:val="22"/>
          <w:szCs w:val="22"/>
          <w:lang w:val="fr-FR"/>
        </w:rPr>
        <w:t xml:space="preserve"> Secrétaire exécuti</w:t>
      </w:r>
      <w:r w:rsidR="006B36AB">
        <w:rPr>
          <w:kern w:val="22"/>
          <w:szCs w:val="22"/>
          <w:lang w:val="fr-FR"/>
        </w:rPr>
        <w:t>ve</w:t>
      </w:r>
      <w:r w:rsidR="00EC76C6">
        <w:rPr>
          <w:kern w:val="22"/>
          <w:szCs w:val="22"/>
          <w:lang w:val="fr-FR"/>
        </w:rPr>
        <w:t>, dans la limite des</w:t>
      </w:r>
      <w:r w:rsidRPr="006F0C47">
        <w:rPr>
          <w:kern w:val="22"/>
          <w:szCs w:val="22"/>
          <w:lang w:val="fr-FR"/>
        </w:rPr>
        <w:t xml:space="preserve"> ressources financières</w:t>
      </w:r>
      <w:r w:rsidR="00EC76C6">
        <w:rPr>
          <w:kern w:val="22"/>
          <w:szCs w:val="22"/>
          <w:lang w:val="fr-FR"/>
        </w:rPr>
        <w:t xml:space="preserve"> disponibles</w:t>
      </w:r>
      <w:r w:rsidRPr="006F0C47">
        <w:rPr>
          <w:kern w:val="22"/>
          <w:szCs w:val="22"/>
          <w:lang w:val="fr-FR"/>
        </w:rPr>
        <w:t>, de prendre les dispositions nécessaires pour la réunion</w:t>
      </w:r>
      <w:r w:rsidR="00F37F25" w:rsidRPr="006F0C47">
        <w:rPr>
          <w:kern w:val="22"/>
          <w:szCs w:val="22"/>
          <w:lang w:val="fr-FR"/>
        </w:rPr>
        <w:t>;</w:t>
      </w:r>
    </w:p>
    <w:p w14:paraId="732FBA0F" w14:textId="08D22544" w:rsidR="00381863" w:rsidRPr="009D063E" w:rsidRDefault="009D063E" w:rsidP="00EA70DC">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lang w:val="fr-FR"/>
        </w:rPr>
      </w:pPr>
      <w:r w:rsidRPr="009D063E">
        <w:rPr>
          <w:i/>
          <w:iCs/>
          <w:kern w:val="22"/>
          <w:szCs w:val="22"/>
          <w:lang w:val="fr-FR"/>
        </w:rPr>
        <w:t>Invite</w:t>
      </w:r>
      <w:r w:rsidR="00381863" w:rsidRPr="009D063E">
        <w:rPr>
          <w:kern w:val="22"/>
          <w:szCs w:val="22"/>
          <w:lang w:val="fr-FR"/>
        </w:rPr>
        <w:t xml:space="preserve"> </w:t>
      </w:r>
      <w:r w:rsidRPr="009D063E">
        <w:rPr>
          <w:kern w:val="22"/>
          <w:szCs w:val="22"/>
          <w:lang w:val="fr-FR"/>
        </w:rPr>
        <w:t xml:space="preserve">les </w:t>
      </w:r>
      <w:r w:rsidR="00381863" w:rsidRPr="009D063E">
        <w:rPr>
          <w:kern w:val="22"/>
          <w:szCs w:val="22"/>
          <w:lang w:val="fr-FR"/>
        </w:rPr>
        <w:t xml:space="preserve">Parties </w:t>
      </w:r>
      <w:r w:rsidRPr="009D063E">
        <w:rPr>
          <w:kern w:val="22"/>
          <w:szCs w:val="22"/>
          <w:lang w:val="fr-FR"/>
        </w:rPr>
        <w:t xml:space="preserve">qui sont en </w:t>
      </w:r>
      <w:r w:rsidR="00165500">
        <w:rPr>
          <w:kern w:val="22"/>
          <w:szCs w:val="22"/>
          <w:lang w:val="fr-FR"/>
        </w:rPr>
        <w:t>mesure</w:t>
      </w:r>
      <w:r w:rsidRPr="009D063E">
        <w:rPr>
          <w:kern w:val="22"/>
          <w:szCs w:val="22"/>
          <w:lang w:val="fr-FR"/>
        </w:rPr>
        <w:t xml:space="preserve"> de le fa</w:t>
      </w:r>
      <w:r w:rsidR="00EC76C6">
        <w:rPr>
          <w:kern w:val="22"/>
          <w:szCs w:val="22"/>
          <w:lang w:val="fr-FR"/>
        </w:rPr>
        <w:t>ire à verser</w:t>
      </w:r>
      <w:r>
        <w:rPr>
          <w:kern w:val="22"/>
          <w:szCs w:val="22"/>
          <w:lang w:val="fr-FR"/>
        </w:rPr>
        <w:t xml:space="preserve"> </w:t>
      </w:r>
      <w:r w:rsidR="00F5019B">
        <w:rPr>
          <w:kern w:val="22"/>
          <w:szCs w:val="22"/>
          <w:lang w:val="fr-FR"/>
        </w:rPr>
        <w:t xml:space="preserve">des </w:t>
      </w:r>
      <w:r>
        <w:rPr>
          <w:kern w:val="22"/>
          <w:szCs w:val="22"/>
          <w:lang w:val="fr-FR"/>
        </w:rPr>
        <w:t>contribution</w:t>
      </w:r>
      <w:r w:rsidR="00F5019B">
        <w:rPr>
          <w:kern w:val="22"/>
          <w:szCs w:val="22"/>
          <w:lang w:val="fr-FR"/>
        </w:rPr>
        <w:t>s</w:t>
      </w:r>
      <w:r w:rsidR="00EC76C6">
        <w:rPr>
          <w:kern w:val="22"/>
          <w:szCs w:val="22"/>
          <w:lang w:val="fr-FR"/>
        </w:rPr>
        <w:t xml:space="preserve"> au</w:t>
      </w:r>
      <w:r w:rsidR="00F5019B">
        <w:rPr>
          <w:kern w:val="22"/>
          <w:szCs w:val="22"/>
          <w:lang w:val="fr-FR"/>
        </w:rPr>
        <w:t> </w:t>
      </w:r>
      <w:r w:rsidR="00381863" w:rsidRPr="009D063E">
        <w:rPr>
          <w:kern w:val="22"/>
          <w:szCs w:val="22"/>
          <w:lang w:val="fr-FR"/>
        </w:rPr>
        <w:t>:</w:t>
      </w:r>
    </w:p>
    <w:p w14:paraId="47EC7B1C" w14:textId="7016FF54" w:rsidR="00381863" w:rsidRPr="00CA48AE" w:rsidRDefault="00381863" w:rsidP="00B861DC">
      <w:pPr>
        <w:pStyle w:val="Para1"/>
        <w:suppressLineNumbers/>
        <w:suppressAutoHyphens/>
        <w:kinsoku w:val="0"/>
        <w:overflowPunct w:val="0"/>
        <w:autoSpaceDE w:val="0"/>
        <w:autoSpaceDN w:val="0"/>
        <w:adjustRightInd w:val="0"/>
        <w:snapToGrid w:val="0"/>
        <w:spacing w:before="80" w:after="80"/>
        <w:ind w:firstLine="1440"/>
        <w:rPr>
          <w:kern w:val="22"/>
          <w:szCs w:val="22"/>
          <w:lang w:val="fr-FR"/>
        </w:rPr>
      </w:pPr>
      <w:r w:rsidRPr="00CA48AE">
        <w:rPr>
          <w:kern w:val="22"/>
          <w:szCs w:val="22"/>
          <w:lang w:val="fr-FR"/>
        </w:rPr>
        <w:t>a)</w:t>
      </w:r>
      <w:r w:rsidR="00762B07" w:rsidRPr="00CA48AE">
        <w:rPr>
          <w:kern w:val="22"/>
          <w:szCs w:val="22"/>
          <w:lang w:val="fr-FR"/>
        </w:rPr>
        <w:tab/>
      </w:r>
      <w:r w:rsidR="00AC05F6" w:rsidRPr="00AC05F6">
        <w:rPr>
          <w:kern w:val="22"/>
          <w:szCs w:val="22"/>
          <w:lang w:val="fr-FR"/>
        </w:rPr>
        <w:t xml:space="preserve">Fonds d'affectation </w:t>
      </w:r>
      <w:r w:rsidR="00DB5329">
        <w:rPr>
          <w:kern w:val="22"/>
          <w:szCs w:val="22"/>
          <w:lang w:val="fr-FR"/>
        </w:rPr>
        <w:t xml:space="preserve">spéciale de contributions </w:t>
      </w:r>
      <w:r w:rsidR="00AC05F6" w:rsidRPr="00AC05F6">
        <w:rPr>
          <w:kern w:val="22"/>
          <w:szCs w:val="22"/>
          <w:lang w:val="fr-FR"/>
        </w:rPr>
        <w:t>volontaire</w:t>
      </w:r>
      <w:r w:rsidR="00DB5329">
        <w:rPr>
          <w:kern w:val="22"/>
          <w:szCs w:val="22"/>
          <w:lang w:val="fr-FR"/>
        </w:rPr>
        <w:t>s</w:t>
      </w:r>
      <w:r w:rsidR="00EC76C6">
        <w:rPr>
          <w:kern w:val="22"/>
          <w:szCs w:val="22"/>
          <w:lang w:val="fr-FR"/>
        </w:rPr>
        <w:t xml:space="preserve"> (BE)</w:t>
      </w:r>
      <w:r w:rsidR="00286C36">
        <w:rPr>
          <w:kern w:val="22"/>
          <w:szCs w:val="22"/>
          <w:lang w:val="fr-FR"/>
        </w:rPr>
        <w:t>,</w:t>
      </w:r>
      <w:r w:rsidR="00EC76C6">
        <w:rPr>
          <w:kern w:val="22"/>
          <w:szCs w:val="22"/>
          <w:lang w:val="fr-FR"/>
        </w:rPr>
        <w:t xml:space="preserve"> pour </w:t>
      </w:r>
      <w:r w:rsidR="00286C36">
        <w:rPr>
          <w:kern w:val="22"/>
          <w:szCs w:val="22"/>
          <w:lang w:val="fr-FR"/>
        </w:rPr>
        <w:t xml:space="preserve">contribuer à </w:t>
      </w:r>
      <w:r w:rsidR="00EC76C6">
        <w:rPr>
          <w:kern w:val="22"/>
          <w:szCs w:val="22"/>
          <w:lang w:val="fr-FR"/>
        </w:rPr>
        <w:t>prendre en charge les frais d’organis</w:t>
      </w:r>
      <w:r w:rsidR="00AC05F6" w:rsidRPr="00AC05F6">
        <w:rPr>
          <w:kern w:val="22"/>
          <w:szCs w:val="22"/>
          <w:lang w:val="fr-FR"/>
        </w:rPr>
        <w:t>ation de la réunion</w:t>
      </w:r>
      <w:r w:rsidRPr="00CA48AE">
        <w:rPr>
          <w:kern w:val="22"/>
          <w:szCs w:val="22"/>
          <w:lang w:val="fr-FR"/>
        </w:rPr>
        <w:t>;</w:t>
      </w:r>
    </w:p>
    <w:p w14:paraId="2546ACE0" w14:textId="565305F9" w:rsidR="00B94408" w:rsidRPr="00CA48AE" w:rsidRDefault="00381863" w:rsidP="00B861DC">
      <w:pPr>
        <w:pStyle w:val="Para1"/>
        <w:suppressLineNumbers/>
        <w:tabs>
          <w:tab w:val="left" w:pos="720"/>
        </w:tabs>
        <w:suppressAutoHyphens/>
        <w:kinsoku w:val="0"/>
        <w:overflowPunct w:val="0"/>
        <w:autoSpaceDE w:val="0"/>
        <w:autoSpaceDN w:val="0"/>
        <w:adjustRightInd w:val="0"/>
        <w:snapToGrid w:val="0"/>
        <w:spacing w:before="80" w:after="80"/>
        <w:ind w:firstLine="1440"/>
        <w:rPr>
          <w:kern w:val="22"/>
          <w:szCs w:val="22"/>
          <w:lang w:val="fr-FR"/>
        </w:rPr>
      </w:pPr>
      <w:r w:rsidRPr="00CA48AE">
        <w:rPr>
          <w:kern w:val="22"/>
          <w:szCs w:val="22"/>
          <w:lang w:val="fr-FR"/>
        </w:rPr>
        <w:t xml:space="preserve">b) </w:t>
      </w:r>
      <w:r w:rsidR="00762B07" w:rsidRPr="00CA48AE">
        <w:rPr>
          <w:kern w:val="22"/>
          <w:szCs w:val="22"/>
          <w:lang w:val="fr-FR"/>
        </w:rPr>
        <w:tab/>
      </w:r>
      <w:r w:rsidR="00F52967" w:rsidRPr="00AC05F6">
        <w:rPr>
          <w:kern w:val="22"/>
          <w:szCs w:val="22"/>
          <w:lang w:val="fr-FR"/>
        </w:rPr>
        <w:t xml:space="preserve">Fonds d'affectation </w:t>
      </w:r>
      <w:r w:rsidR="00F52967">
        <w:rPr>
          <w:kern w:val="22"/>
          <w:szCs w:val="22"/>
          <w:lang w:val="fr-FR"/>
        </w:rPr>
        <w:t xml:space="preserve">spéciale de contributions </w:t>
      </w:r>
      <w:r w:rsidR="00F52967" w:rsidRPr="00AC05F6">
        <w:rPr>
          <w:kern w:val="22"/>
          <w:szCs w:val="22"/>
          <w:lang w:val="fr-FR"/>
        </w:rPr>
        <w:t>volontaire</w:t>
      </w:r>
      <w:r w:rsidR="00F52967">
        <w:rPr>
          <w:kern w:val="22"/>
          <w:szCs w:val="22"/>
          <w:lang w:val="fr-FR"/>
        </w:rPr>
        <w:t>s</w:t>
      </w:r>
      <w:r w:rsidR="00AC05F6" w:rsidRPr="00AC05F6">
        <w:rPr>
          <w:lang w:val="fr-FR"/>
        </w:rPr>
        <w:t xml:space="preserve"> (BZ)</w:t>
      </w:r>
      <w:r w:rsidR="00286C36">
        <w:rPr>
          <w:lang w:val="fr-FR"/>
        </w:rPr>
        <w:t>,</w:t>
      </w:r>
      <w:r w:rsidR="00AC05F6" w:rsidRPr="00AC05F6">
        <w:rPr>
          <w:lang w:val="fr-FR"/>
        </w:rPr>
        <w:t xml:space="preserve"> en vue de permettre la partic</w:t>
      </w:r>
      <w:r w:rsidR="00286C36">
        <w:rPr>
          <w:lang w:val="fr-FR"/>
        </w:rPr>
        <w:t xml:space="preserve">ipation de deux représentants pour chacune des </w:t>
      </w:r>
      <w:r w:rsidR="00AC05F6">
        <w:rPr>
          <w:lang w:val="fr-FR"/>
        </w:rPr>
        <w:t>P</w:t>
      </w:r>
      <w:r w:rsidR="00286C36">
        <w:rPr>
          <w:lang w:val="fr-FR"/>
        </w:rPr>
        <w:t>arties</w:t>
      </w:r>
      <w:r w:rsidR="00EC76C6">
        <w:rPr>
          <w:lang w:val="fr-FR"/>
        </w:rPr>
        <w:t xml:space="preserve"> admiss</w:t>
      </w:r>
      <w:r w:rsidR="00AC05F6" w:rsidRPr="00AC05F6">
        <w:rPr>
          <w:lang w:val="fr-FR"/>
        </w:rPr>
        <w:t>ible</w:t>
      </w:r>
      <w:r w:rsidR="00286C36">
        <w:rPr>
          <w:lang w:val="fr-FR"/>
        </w:rPr>
        <w:t>s</w:t>
      </w:r>
      <w:r w:rsidR="00AC05F6" w:rsidRPr="00CA48AE">
        <w:rPr>
          <w:rStyle w:val="FootnoteReference"/>
          <w:sz w:val="22"/>
          <w:szCs w:val="22"/>
          <w:u w:val="none"/>
          <w:vertAlign w:val="superscript"/>
          <w:lang w:val="fr-FR"/>
        </w:rPr>
        <w:footnoteReference w:id="2"/>
      </w:r>
      <w:r w:rsidR="00AC05F6">
        <w:rPr>
          <w:lang w:val="fr-FR"/>
        </w:rPr>
        <w:t>;</w:t>
      </w:r>
      <w:r w:rsidR="00B861DC" w:rsidRPr="00CA48AE">
        <w:rPr>
          <w:lang w:val="fr-FR"/>
        </w:rPr>
        <w:t xml:space="preserve"> </w:t>
      </w:r>
    </w:p>
    <w:p w14:paraId="06D1C95D" w14:textId="23B86F71" w:rsidR="00661998" w:rsidRPr="00CA48AE" w:rsidRDefault="00381863" w:rsidP="00B861DC">
      <w:pPr>
        <w:pStyle w:val="Para1"/>
        <w:suppressLineNumbers/>
        <w:suppressAutoHyphens/>
        <w:kinsoku w:val="0"/>
        <w:overflowPunct w:val="0"/>
        <w:autoSpaceDE w:val="0"/>
        <w:autoSpaceDN w:val="0"/>
        <w:adjustRightInd w:val="0"/>
        <w:snapToGrid w:val="0"/>
        <w:spacing w:before="80" w:after="80"/>
        <w:ind w:firstLine="1440"/>
        <w:rPr>
          <w:lang w:val="fr-FR"/>
        </w:rPr>
      </w:pPr>
      <w:r w:rsidRPr="00CA48AE">
        <w:rPr>
          <w:kern w:val="22"/>
          <w:szCs w:val="22"/>
          <w:lang w:val="fr-FR"/>
        </w:rPr>
        <w:lastRenderedPageBreak/>
        <w:t xml:space="preserve">c) </w:t>
      </w:r>
      <w:r w:rsidR="00762B07" w:rsidRPr="00CA48AE">
        <w:rPr>
          <w:kern w:val="22"/>
          <w:szCs w:val="22"/>
          <w:lang w:val="fr-FR"/>
        </w:rPr>
        <w:tab/>
      </w:r>
      <w:r w:rsidR="008B6B42" w:rsidRPr="00AC05F6">
        <w:rPr>
          <w:kern w:val="22"/>
          <w:szCs w:val="22"/>
          <w:lang w:val="fr-FR"/>
        </w:rPr>
        <w:t xml:space="preserve">Fonds d'affectation </w:t>
      </w:r>
      <w:r w:rsidR="00286C36">
        <w:rPr>
          <w:kern w:val="22"/>
          <w:szCs w:val="22"/>
          <w:lang w:val="fr-FR"/>
        </w:rPr>
        <w:t xml:space="preserve">générale </w:t>
      </w:r>
      <w:r w:rsidR="008B6B42">
        <w:rPr>
          <w:kern w:val="22"/>
          <w:szCs w:val="22"/>
          <w:lang w:val="fr-FR"/>
        </w:rPr>
        <w:t xml:space="preserve">de contributions </w:t>
      </w:r>
      <w:r w:rsidR="008B6B42" w:rsidRPr="00AC05F6">
        <w:rPr>
          <w:kern w:val="22"/>
          <w:szCs w:val="22"/>
          <w:lang w:val="fr-FR"/>
        </w:rPr>
        <w:t>volontaire</w:t>
      </w:r>
      <w:r w:rsidR="008B6B42">
        <w:rPr>
          <w:kern w:val="22"/>
          <w:szCs w:val="22"/>
          <w:lang w:val="fr-FR"/>
        </w:rPr>
        <w:t xml:space="preserve">s </w:t>
      </w:r>
      <w:r w:rsidR="00E11A63" w:rsidRPr="00E11A63">
        <w:rPr>
          <w:kern w:val="22"/>
          <w:szCs w:val="22"/>
          <w:lang w:val="fr-FR"/>
        </w:rPr>
        <w:t>(VB) pour la participation des peuples autochtones et des communautés locales</w:t>
      </w:r>
      <w:r w:rsidR="00762B07" w:rsidRPr="00CA48AE">
        <w:rPr>
          <w:lang w:val="fr-FR"/>
        </w:rPr>
        <w:t>.</w:t>
      </w:r>
    </w:p>
    <w:p w14:paraId="40EC46D9" w14:textId="1A0C9947" w:rsidR="00FA3135" w:rsidRPr="00CA48AE" w:rsidRDefault="00FA3135" w:rsidP="00526BEA">
      <w:pPr>
        <w:pStyle w:val="Para1"/>
        <w:suppressLineNumbers/>
        <w:suppressAutoHyphens/>
        <w:kinsoku w:val="0"/>
        <w:overflowPunct w:val="0"/>
        <w:autoSpaceDE w:val="0"/>
        <w:autoSpaceDN w:val="0"/>
        <w:adjustRightInd w:val="0"/>
        <w:snapToGrid w:val="0"/>
        <w:spacing w:before="0" w:after="0"/>
        <w:ind w:left="720"/>
        <w:jc w:val="center"/>
        <w:rPr>
          <w:lang w:val="fr-FR"/>
        </w:rPr>
      </w:pPr>
      <w:r w:rsidRPr="00CA48AE">
        <w:rPr>
          <w:kern w:val="22"/>
          <w:szCs w:val="22"/>
          <w:lang w:val="fr-FR"/>
        </w:rPr>
        <w:t>__________</w:t>
      </w:r>
    </w:p>
    <w:sectPr w:rsidR="00FA3135" w:rsidRPr="00CA48AE" w:rsidSect="000009D7">
      <w:headerReference w:type="even" r:id="rId14"/>
      <w:headerReference w:type="default" r:id="rId15"/>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6A082" w14:textId="77777777" w:rsidR="00BF008D" w:rsidRDefault="00BF008D">
      <w:r>
        <w:separator/>
      </w:r>
    </w:p>
  </w:endnote>
  <w:endnote w:type="continuationSeparator" w:id="0">
    <w:p w14:paraId="2AB6D196" w14:textId="77777777" w:rsidR="00BF008D" w:rsidRDefault="00BF008D">
      <w:r>
        <w:continuationSeparator/>
      </w:r>
    </w:p>
  </w:endnote>
  <w:endnote w:type="continuationNotice" w:id="1">
    <w:p w14:paraId="25D99014" w14:textId="77777777" w:rsidR="00BF008D" w:rsidRDefault="00BF00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7E90A" w14:textId="77777777" w:rsidR="00BF008D" w:rsidRDefault="00BF008D">
      <w:r>
        <w:separator/>
      </w:r>
    </w:p>
  </w:footnote>
  <w:footnote w:type="continuationSeparator" w:id="0">
    <w:p w14:paraId="40BDBA49" w14:textId="77777777" w:rsidR="00BF008D" w:rsidRDefault="00BF008D">
      <w:r>
        <w:continuationSeparator/>
      </w:r>
    </w:p>
  </w:footnote>
  <w:footnote w:type="continuationNotice" w:id="1">
    <w:p w14:paraId="294BB85A" w14:textId="77777777" w:rsidR="00BF008D" w:rsidRDefault="00BF008D"/>
  </w:footnote>
  <w:footnote w:id="2">
    <w:p w14:paraId="5FEE7B28" w14:textId="130D8E49" w:rsidR="00AC05F6" w:rsidRPr="00627FF4" w:rsidRDefault="00AC05F6" w:rsidP="00EC76C6">
      <w:pPr>
        <w:pStyle w:val="FootnoteText"/>
        <w:ind w:firstLine="0"/>
        <w:rPr>
          <w:lang w:val="fr-FR"/>
        </w:rPr>
      </w:pPr>
      <w:r w:rsidRPr="00627FF4">
        <w:rPr>
          <w:rStyle w:val="FootnoteReference"/>
          <w:u w:val="none"/>
          <w:vertAlign w:val="superscript"/>
          <w:lang w:val="fr-FR"/>
        </w:rPr>
        <w:footnoteRef/>
      </w:r>
      <w:r w:rsidRPr="00627FF4">
        <w:rPr>
          <w:lang w:val="fr-FR"/>
        </w:rPr>
        <w:t xml:space="preserve"> </w:t>
      </w:r>
      <w:r w:rsidR="001E162B" w:rsidRPr="00627FF4">
        <w:rPr>
          <w:lang w:val="fr-FR"/>
        </w:rPr>
        <w:t xml:space="preserve">Les pays en développement, en particulier les pays les moins avancés et les petits États insulaires en développement, ainsi que les pays à économie </w:t>
      </w:r>
      <w:r w:rsidR="004626BA">
        <w:rPr>
          <w:lang w:val="fr-FR"/>
        </w:rPr>
        <w:t>en</w:t>
      </w:r>
      <w:r w:rsidR="001E162B" w:rsidRPr="00627FF4">
        <w:rPr>
          <w:lang w:val="fr-FR"/>
        </w:rPr>
        <w:t xml:space="preserve"> transition</w:t>
      </w:r>
      <w:r w:rsidR="008B6B42">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036FD2D0" w14:textId="6B84DF1F" w:rsidR="006C0872" w:rsidRPr="0036678F" w:rsidRDefault="00EC76C6" w:rsidP="002972D5">
        <w:pPr>
          <w:jc w:val="left"/>
          <w:rPr>
            <w:lang w:val="en-CA"/>
          </w:rPr>
        </w:pPr>
        <w:r>
          <w:rPr>
            <w:lang w:val="en-CA"/>
          </w:rPr>
          <w:t>CBD/WG2020/REC/3/3</w:t>
        </w:r>
      </w:p>
    </w:sdtContent>
  </w:sdt>
  <w:p w14:paraId="54510F7E" w14:textId="65E3DFFE" w:rsidR="006C0872" w:rsidRPr="005440A6" w:rsidRDefault="006C0872" w:rsidP="002972D5">
    <w:pPr>
      <w:pStyle w:val="Header"/>
      <w:keepLines/>
      <w:suppressLineNumbers/>
      <w:tabs>
        <w:tab w:val="clear" w:pos="4320"/>
        <w:tab w:val="clear" w:pos="8640"/>
      </w:tabs>
      <w:suppressAutoHyphens/>
      <w:spacing w:after="240"/>
      <w:jc w:val="left"/>
      <w:rPr>
        <w:noProof/>
        <w:kern w:val="22"/>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003306EE">
      <w:rPr>
        <w:noProof/>
        <w:kern w:val="22"/>
        <w:lang w:val="en-CA"/>
      </w:rPr>
      <w:t>2</w:t>
    </w:r>
    <w:r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2C085D36" w14:textId="7238635B" w:rsidR="006C0872" w:rsidRPr="0036678F" w:rsidRDefault="00EC76C6" w:rsidP="002972D5">
        <w:pPr>
          <w:jc w:val="right"/>
          <w:rPr>
            <w:lang w:val="en-CA"/>
          </w:rPr>
        </w:pPr>
        <w:r>
          <w:rPr>
            <w:lang w:val="en-CA"/>
          </w:rPr>
          <w:t>CBD/WG2020/REC/3/3</w:t>
        </w:r>
      </w:p>
    </w:sdtContent>
  </w:sdt>
  <w:p w14:paraId="16B3F556" w14:textId="525B2A2F" w:rsidR="006C0872" w:rsidRPr="002972D5" w:rsidRDefault="006C0872" w:rsidP="002972D5">
    <w:pPr>
      <w:pStyle w:val="Header"/>
      <w:spacing w:after="240"/>
      <w:jc w:val="right"/>
      <w:rPr>
        <w:noProof/>
        <w:kern w:val="22"/>
        <w:lang w:val="en-CA"/>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Pr="006A6E00">
      <w:rPr>
        <w:noProof/>
        <w:kern w:val="22"/>
        <w:lang w:val="en-CA"/>
      </w:rPr>
      <w:t>1</w:t>
    </w:r>
    <w:r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4ABA7E54"/>
    <w:multiLevelType w:val="hybridMultilevel"/>
    <w:tmpl w:val="7DD27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2"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8"/>
  </w:num>
  <w:num w:numId="2">
    <w:abstractNumId w:val="11"/>
  </w:num>
  <w:num w:numId="3">
    <w:abstractNumId w:val="13"/>
  </w:num>
  <w:num w:numId="4">
    <w:abstractNumId w:val="22"/>
  </w:num>
  <w:num w:numId="5">
    <w:abstractNumId w:val="0"/>
  </w:num>
  <w:num w:numId="6">
    <w:abstractNumId w:val="19"/>
  </w:num>
  <w:num w:numId="7">
    <w:abstractNumId w:val="1"/>
  </w:num>
  <w:num w:numId="8">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6"/>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7"/>
  </w:num>
  <w:num w:numId="21">
    <w:abstractNumId w:val="25"/>
  </w:num>
  <w:num w:numId="22">
    <w:abstractNumId w:val="19"/>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19"/>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19"/>
  </w:num>
  <w:num w:numId="45">
    <w:abstractNumId w:val="19"/>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19"/>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19"/>
  </w:num>
  <w:num w:numId="48">
    <w:abstractNumId w:val="19"/>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19"/>
  </w:num>
  <w:num w:numId="50">
    <w:abstractNumId w:val="19"/>
  </w:num>
  <w:num w:numId="51">
    <w:abstractNumId w:val="19"/>
  </w:num>
  <w:num w:numId="52">
    <w:abstractNumId w:val="19"/>
  </w:num>
  <w:num w:numId="53">
    <w:abstractNumId w:val="19"/>
  </w:num>
  <w:num w:numId="54">
    <w:abstractNumId w:val="19"/>
  </w:num>
  <w:num w:numId="55">
    <w:abstractNumId w:val="18"/>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
  </w:num>
  <w:num w:numId="58">
    <w:abstractNumId w:val="27"/>
  </w:num>
  <w:num w:numId="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num>
  <w:num w:numId="64">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0"/>
  </w:num>
  <w:num w:numId="66">
    <w:abstractNumId w:val="28"/>
  </w:num>
  <w:num w:numId="67">
    <w:abstractNumId w:val="23"/>
  </w:num>
  <w:num w:numId="68">
    <w:abstractNumId w:val="19"/>
  </w:num>
  <w:num w:numId="69">
    <w:abstractNumId w:val="19"/>
  </w:num>
  <w:num w:numId="70">
    <w:abstractNumId w:val="19"/>
  </w:num>
  <w:num w:numId="71">
    <w:abstractNumId w:val="14"/>
  </w:num>
  <w:num w:numId="72">
    <w:abstractNumId w:val="15"/>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W0NLEwMDW3MLZQ0lEKTi0uzszPAykwrAUA2s8rNywAAAA="/>
  </w:docVars>
  <w:rsids>
    <w:rsidRoot w:val="00E55B3B"/>
    <w:rsid w:val="000009D7"/>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908"/>
    <w:rsid w:val="0006507D"/>
    <w:rsid w:val="000656FA"/>
    <w:rsid w:val="0006595A"/>
    <w:rsid w:val="00066056"/>
    <w:rsid w:val="000665DA"/>
    <w:rsid w:val="00067B94"/>
    <w:rsid w:val="00070E54"/>
    <w:rsid w:val="000711E1"/>
    <w:rsid w:val="00071EE5"/>
    <w:rsid w:val="00072A57"/>
    <w:rsid w:val="00072EBE"/>
    <w:rsid w:val="00073708"/>
    <w:rsid w:val="00075C6A"/>
    <w:rsid w:val="00077AFA"/>
    <w:rsid w:val="00080B9D"/>
    <w:rsid w:val="000823A3"/>
    <w:rsid w:val="00082B19"/>
    <w:rsid w:val="0008437A"/>
    <w:rsid w:val="00084B1C"/>
    <w:rsid w:val="00085D96"/>
    <w:rsid w:val="00087539"/>
    <w:rsid w:val="00087C20"/>
    <w:rsid w:val="00090124"/>
    <w:rsid w:val="00090597"/>
    <w:rsid w:val="0009426C"/>
    <w:rsid w:val="0009518D"/>
    <w:rsid w:val="00095B84"/>
    <w:rsid w:val="000A11E3"/>
    <w:rsid w:val="000A391A"/>
    <w:rsid w:val="000A392E"/>
    <w:rsid w:val="000A3953"/>
    <w:rsid w:val="000A547E"/>
    <w:rsid w:val="000A5625"/>
    <w:rsid w:val="000A7241"/>
    <w:rsid w:val="000A72F4"/>
    <w:rsid w:val="000B1386"/>
    <w:rsid w:val="000B244E"/>
    <w:rsid w:val="000B25ED"/>
    <w:rsid w:val="000B2C19"/>
    <w:rsid w:val="000B4AE6"/>
    <w:rsid w:val="000B6637"/>
    <w:rsid w:val="000B79C2"/>
    <w:rsid w:val="000C1F09"/>
    <w:rsid w:val="000C3BAF"/>
    <w:rsid w:val="000C6355"/>
    <w:rsid w:val="000C7D73"/>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11790"/>
    <w:rsid w:val="00111DBA"/>
    <w:rsid w:val="00111F71"/>
    <w:rsid w:val="001121AF"/>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5500"/>
    <w:rsid w:val="00166367"/>
    <w:rsid w:val="00166419"/>
    <w:rsid w:val="001666A7"/>
    <w:rsid w:val="001667E3"/>
    <w:rsid w:val="00167304"/>
    <w:rsid w:val="00167B75"/>
    <w:rsid w:val="00170190"/>
    <w:rsid w:val="00170620"/>
    <w:rsid w:val="0017194C"/>
    <w:rsid w:val="00172099"/>
    <w:rsid w:val="001727B7"/>
    <w:rsid w:val="00172867"/>
    <w:rsid w:val="001737B7"/>
    <w:rsid w:val="001750B0"/>
    <w:rsid w:val="00176C31"/>
    <w:rsid w:val="00176CB1"/>
    <w:rsid w:val="001771D5"/>
    <w:rsid w:val="00181EA2"/>
    <w:rsid w:val="00183241"/>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9FA"/>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ACB"/>
    <w:rsid w:val="001E162B"/>
    <w:rsid w:val="001E33AA"/>
    <w:rsid w:val="001E5A1B"/>
    <w:rsid w:val="001F1A2E"/>
    <w:rsid w:val="001F3428"/>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208AA"/>
    <w:rsid w:val="00224541"/>
    <w:rsid w:val="00224B92"/>
    <w:rsid w:val="00224BDC"/>
    <w:rsid w:val="002254E1"/>
    <w:rsid w:val="0022568F"/>
    <w:rsid w:val="00226E20"/>
    <w:rsid w:val="00227813"/>
    <w:rsid w:val="00230CF8"/>
    <w:rsid w:val="0023190C"/>
    <w:rsid w:val="00231DD5"/>
    <w:rsid w:val="002323D0"/>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7DF1"/>
    <w:rsid w:val="00270995"/>
    <w:rsid w:val="00270D0A"/>
    <w:rsid w:val="00270E7F"/>
    <w:rsid w:val="00273783"/>
    <w:rsid w:val="00273EA9"/>
    <w:rsid w:val="002740E1"/>
    <w:rsid w:val="0027494C"/>
    <w:rsid w:val="00274EFB"/>
    <w:rsid w:val="002751E0"/>
    <w:rsid w:val="00280C3A"/>
    <w:rsid w:val="0028205D"/>
    <w:rsid w:val="002841B3"/>
    <w:rsid w:val="00284AFF"/>
    <w:rsid w:val="002854B0"/>
    <w:rsid w:val="00285571"/>
    <w:rsid w:val="00286C36"/>
    <w:rsid w:val="00287897"/>
    <w:rsid w:val="002879A6"/>
    <w:rsid w:val="002909AF"/>
    <w:rsid w:val="0029239B"/>
    <w:rsid w:val="00294E29"/>
    <w:rsid w:val="00295B31"/>
    <w:rsid w:val="002972D5"/>
    <w:rsid w:val="002A088B"/>
    <w:rsid w:val="002A1D55"/>
    <w:rsid w:val="002A4400"/>
    <w:rsid w:val="002A4C09"/>
    <w:rsid w:val="002A60F3"/>
    <w:rsid w:val="002A6943"/>
    <w:rsid w:val="002A6B52"/>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2527"/>
    <w:rsid w:val="002D2A65"/>
    <w:rsid w:val="002D4042"/>
    <w:rsid w:val="002D4B0D"/>
    <w:rsid w:val="002D5574"/>
    <w:rsid w:val="002E0627"/>
    <w:rsid w:val="002E391B"/>
    <w:rsid w:val="002E485A"/>
    <w:rsid w:val="002E55D1"/>
    <w:rsid w:val="002F076E"/>
    <w:rsid w:val="002F114F"/>
    <w:rsid w:val="002F15A8"/>
    <w:rsid w:val="002F5A8F"/>
    <w:rsid w:val="002F6290"/>
    <w:rsid w:val="00300A3D"/>
    <w:rsid w:val="0030541F"/>
    <w:rsid w:val="00305921"/>
    <w:rsid w:val="0030782B"/>
    <w:rsid w:val="00307E5F"/>
    <w:rsid w:val="00307E87"/>
    <w:rsid w:val="00311714"/>
    <w:rsid w:val="00312A48"/>
    <w:rsid w:val="00313EB1"/>
    <w:rsid w:val="00314710"/>
    <w:rsid w:val="003168C5"/>
    <w:rsid w:val="00317ED1"/>
    <w:rsid w:val="003210FF"/>
    <w:rsid w:val="0032145B"/>
    <w:rsid w:val="003227BE"/>
    <w:rsid w:val="003234ED"/>
    <w:rsid w:val="00323E87"/>
    <w:rsid w:val="003240BA"/>
    <w:rsid w:val="00324BE1"/>
    <w:rsid w:val="00325595"/>
    <w:rsid w:val="003258C4"/>
    <w:rsid w:val="00325DE3"/>
    <w:rsid w:val="00326C3F"/>
    <w:rsid w:val="00327E56"/>
    <w:rsid w:val="003306EE"/>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A2F"/>
    <w:rsid w:val="00347BBA"/>
    <w:rsid w:val="00350D3C"/>
    <w:rsid w:val="00351F22"/>
    <w:rsid w:val="0035227B"/>
    <w:rsid w:val="003532DE"/>
    <w:rsid w:val="00355401"/>
    <w:rsid w:val="00355A5C"/>
    <w:rsid w:val="00357194"/>
    <w:rsid w:val="003651D5"/>
    <w:rsid w:val="00370198"/>
    <w:rsid w:val="00370ABF"/>
    <w:rsid w:val="003715AE"/>
    <w:rsid w:val="003716BF"/>
    <w:rsid w:val="003747B4"/>
    <w:rsid w:val="00374C76"/>
    <w:rsid w:val="0037564A"/>
    <w:rsid w:val="0037689B"/>
    <w:rsid w:val="0037751A"/>
    <w:rsid w:val="0037762D"/>
    <w:rsid w:val="00381863"/>
    <w:rsid w:val="00381CE0"/>
    <w:rsid w:val="0038343A"/>
    <w:rsid w:val="00385054"/>
    <w:rsid w:val="003856C9"/>
    <w:rsid w:val="0038574E"/>
    <w:rsid w:val="003868BB"/>
    <w:rsid w:val="00390892"/>
    <w:rsid w:val="00390EEB"/>
    <w:rsid w:val="00390F97"/>
    <w:rsid w:val="00394FB3"/>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B747D"/>
    <w:rsid w:val="003C113F"/>
    <w:rsid w:val="003C19FC"/>
    <w:rsid w:val="003C3004"/>
    <w:rsid w:val="003C3C9D"/>
    <w:rsid w:val="003C4C38"/>
    <w:rsid w:val="003C5747"/>
    <w:rsid w:val="003D1566"/>
    <w:rsid w:val="003D3632"/>
    <w:rsid w:val="003D4F39"/>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4177"/>
    <w:rsid w:val="00406BC6"/>
    <w:rsid w:val="004072D7"/>
    <w:rsid w:val="00407563"/>
    <w:rsid w:val="00410E15"/>
    <w:rsid w:val="00411C8F"/>
    <w:rsid w:val="004130AA"/>
    <w:rsid w:val="00413339"/>
    <w:rsid w:val="00415581"/>
    <w:rsid w:val="00415912"/>
    <w:rsid w:val="004167AE"/>
    <w:rsid w:val="00416D1A"/>
    <w:rsid w:val="00420886"/>
    <w:rsid w:val="004226ED"/>
    <w:rsid w:val="00424730"/>
    <w:rsid w:val="00431140"/>
    <w:rsid w:val="004324A5"/>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4F4B"/>
    <w:rsid w:val="00455942"/>
    <w:rsid w:val="00456B82"/>
    <w:rsid w:val="0045745E"/>
    <w:rsid w:val="00460A40"/>
    <w:rsid w:val="004619D7"/>
    <w:rsid w:val="004626BA"/>
    <w:rsid w:val="00463064"/>
    <w:rsid w:val="00465A8B"/>
    <w:rsid w:val="00465BD7"/>
    <w:rsid w:val="004660F3"/>
    <w:rsid w:val="004702ED"/>
    <w:rsid w:val="00470661"/>
    <w:rsid w:val="0047084C"/>
    <w:rsid w:val="00472BA5"/>
    <w:rsid w:val="00472E78"/>
    <w:rsid w:val="00472E7F"/>
    <w:rsid w:val="00473F8E"/>
    <w:rsid w:val="00474B80"/>
    <w:rsid w:val="00475D24"/>
    <w:rsid w:val="00475F76"/>
    <w:rsid w:val="00477586"/>
    <w:rsid w:val="00481822"/>
    <w:rsid w:val="004819E8"/>
    <w:rsid w:val="00482DFC"/>
    <w:rsid w:val="00482F7A"/>
    <w:rsid w:val="004832FF"/>
    <w:rsid w:val="004859E8"/>
    <w:rsid w:val="0048624E"/>
    <w:rsid w:val="004868B7"/>
    <w:rsid w:val="00486BCE"/>
    <w:rsid w:val="004871D9"/>
    <w:rsid w:val="00487AEF"/>
    <w:rsid w:val="00490DB3"/>
    <w:rsid w:val="00492D17"/>
    <w:rsid w:val="00492D81"/>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057A"/>
    <w:rsid w:val="005032C9"/>
    <w:rsid w:val="00503F1E"/>
    <w:rsid w:val="00506278"/>
    <w:rsid w:val="00507053"/>
    <w:rsid w:val="00507506"/>
    <w:rsid w:val="00511D96"/>
    <w:rsid w:val="00512D26"/>
    <w:rsid w:val="0051480C"/>
    <w:rsid w:val="00516C26"/>
    <w:rsid w:val="00520905"/>
    <w:rsid w:val="00521216"/>
    <w:rsid w:val="00523015"/>
    <w:rsid w:val="005239D6"/>
    <w:rsid w:val="00523BF0"/>
    <w:rsid w:val="00524EBD"/>
    <w:rsid w:val="005258BF"/>
    <w:rsid w:val="00525E39"/>
    <w:rsid w:val="00526087"/>
    <w:rsid w:val="00526BEA"/>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80185"/>
    <w:rsid w:val="00580A68"/>
    <w:rsid w:val="00580E7E"/>
    <w:rsid w:val="00581AE9"/>
    <w:rsid w:val="00587F03"/>
    <w:rsid w:val="0059022B"/>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987"/>
    <w:rsid w:val="005B329D"/>
    <w:rsid w:val="005B38C6"/>
    <w:rsid w:val="005B552B"/>
    <w:rsid w:val="005B6441"/>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5354"/>
    <w:rsid w:val="0061757B"/>
    <w:rsid w:val="00621C85"/>
    <w:rsid w:val="00622047"/>
    <w:rsid w:val="00622234"/>
    <w:rsid w:val="006260D5"/>
    <w:rsid w:val="00626F44"/>
    <w:rsid w:val="00626FE8"/>
    <w:rsid w:val="006272FD"/>
    <w:rsid w:val="00627D53"/>
    <w:rsid w:val="00627FF4"/>
    <w:rsid w:val="0063009C"/>
    <w:rsid w:val="00631D24"/>
    <w:rsid w:val="00632116"/>
    <w:rsid w:val="006325FD"/>
    <w:rsid w:val="00632C85"/>
    <w:rsid w:val="006350EB"/>
    <w:rsid w:val="006364A3"/>
    <w:rsid w:val="00640F20"/>
    <w:rsid w:val="00641D9B"/>
    <w:rsid w:val="006430DD"/>
    <w:rsid w:val="00643C79"/>
    <w:rsid w:val="00645764"/>
    <w:rsid w:val="006457E0"/>
    <w:rsid w:val="0064698A"/>
    <w:rsid w:val="006507F2"/>
    <w:rsid w:val="00650B2B"/>
    <w:rsid w:val="00651D04"/>
    <w:rsid w:val="00654B2B"/>
    <w:rsid w:val="006569B8"/>
    <w:rsid w:val="00657AAE"/>
    <w:rsid w:val="00660347"/>
    <w:rsid w:val="006612DF"/>
    <w:rsid w:val="00661998"/>
    <w:rsid w:val="00662939"/>
    <w:rsid w:val="00663047"/>
    <w:rsid w:val="00664EC7"/>
    <w:rsid w:val="00665EC5"/>
    <w:rsid w:val="00666481"/>
    <w:rsid w:val="00666E71"/>
    <w:rsid w:val="0066747C"/>
    <w:rsid w:val="00667FE8"/>
    <w:rsid w:val="00676CF1"/>
    <w:rsid w:val="0067726D"/>
    <w:rsid w:val="00677B95"/>
    <w:rsid w:val="006809BF"/>
    <w:rsid w:val="00680B81"/>
    <w:rsid w:val="006818E1"/>
    <w:rsid w:val="00681BA1"/>
    <w:rsid w:val="006834E2"/>
    <w:rsid w:val="006845D8"/>
    <w:rsid w:val="00685503"/>
    <w:rsid w:val="0068560C"/>
    <w:rsid w:val="006857CD"/>
    <w:rsid w:val="00686260"/>
    <w:rsid w:val="00686595"/>
    <w:rsid w:val="00690847"/>
    <w:rsid w:val="0069120B"/>
    <w:rsid w:val="006920FB"/>
    <w:rsid w:val="006930DE"/>
    <w:rsid w:val="00693FAE"/>
    <w:rsid w:val="006A0083"/>
    <w:rsid w:val="006A02FB"/>
    <w:rsid w:val="006A0DB7"/>
    <w:rsid w:val="006A0EE9"/>
    <w:rsid w:val="006A2792"/>
    <w:rsid w:val="006A38D0"/>
    <w:rsid w:val="006A441C"/>
    <w:rsid w:val="006A6E00"/>
    <w:rsid w:val="006A7713"/>
    <w:rsid w:val="006B074E"/>
    <w:rsid w:val="006B18A8"/>
    <w:rsid w:val="006B2BD5"/>
    <w:rsid w:val="006B2F9A"/>
    <w:rsid w:val="006B36AB"/>
    <w:rsid w:val="006B3F5D"/>
    <w:rsid w:val="006B41A9"/>
    <w:rsid w:val="006B5413"/>
    <w:rsid w:val="006B641D"/>
    <w:rsid w:val="006B667E"/>
    <w:rsid w:val="006B6F44"/>
    <w:rsid w:val="006B756E"/>
    <w:rsid w:val="006C06ED"/>
    <w:rsid w:val="006C0872"/>
    <w:rsid w:val="006C0C40"/>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0C47"/>
    <w:rsid w:val="006F2039"/>
    <w:rsid w:val="006F284C"/>
    <w:rsid w:val="006F2F19"/>
    <w:rsid w:val="006F31A5"/>
    <w:rsid w:val="006F471F"/>
    <w:rsid w:val="006F7227"/>
    <w:rsid w:val="00701122"/>
    <w:rsid w:val="00702366"/>
    <w:rsid w:val="00702D72"/>
    <w:rsid w:val="00705EDF"/>
    <w:rsid w:val="00711BE9"/>
    <w:rsid w:val="00711F26"/>
    <w:rsid w:val="00713728"/>
    <w:rsid w:val="00714977"/>
    <w:rsid w:val="00716177"/>
    <w:rsid w:val="007163BC"/>
    <w:rsid w:val="00716AC6"/>
    <w:rsid w:val="00717301"/>
    <w:rsid w:val="00723649"/>
    <w:rsid w:val="0072578A"/>
    <w:rsid w:val="00730AE3"/>
    <w:rsid w:val="007326EE"/>
    <w:rsid w:val="00732FB6"/>
    <w:rsid w:val="007334DA"/>
    <w:rsid w:val="00733C33"/>
    <w:rsid w:val="00733CA1"/>
    <w:rsid w:val="00734CB2"/>
    <w:rsid w:val="00734EC9"/>
    <w:rsid w:val="00735725"/>
    <w:rsid w:val="007363F9"/>
    <w:rsid w:val="00736BC2"/>
    <w:rsid w:val="00737494"/>
    <w:rsid w:val="0074042E"/>
    <w:rsid w:val="00741757"/>
    <w:rsid w:val="00742F59"/>
    <w:rsid w:val="007438B7"/>
    <w:rsid w:val="00743CF0"/>
    <w:rsid w:val="007474B2"/>
    <w:rsid w:val="00752967"/>
    <w:rsid w:val="00752F5A"/>
    <w:rsid w:val="00753FAB"/>
    <w:rsid w:val="0075547D"/>
    <w:rsid w:val="0075659F"/>
    <w:rsid w:val="0075693E"/>
    <w:rsid w:val="00761B70"/>
    <w:rsid w:val="00762B07"/>
    <w:rsid w:val="00762E7C"/>
    <w:rsid w:val="0076433A"/>
    <w:rsid w:val="0076456C"/>
    <w:rsid w:val="007676EE"/>
    <w:rsid w:val="007715B0"/>
    <w:rsid w:val="00774219"/>
    <w:rsid w:val="00774A3E"/>
    <w:rsid w:val="00774B57"/>
    <w:rsid w:val="00775450"/>
    <w:rsid w:val="007754DD"/>
    <w:rsid w:val="007765F7"/>
    <w:rsid w:val="00777510"/>
    <w:rsid w:val="00781376"/>
    <w:rsid w:val="00782132"/>
    <w:rsid w:val="00784BD1"/>
    <w:rsid w:val="00785FD3"/>
    <w:rsid w:val="00786622"/>
    <w:rsid w:val="00792052"/>
    <w:rsid w:val="007926CF"/>
    <w:rsid w:val="007926E1"/>
    <w:rsid w:val="00792F05"/>
    <w:rsid w:val="0079325E"/>
    <w:rsid w:val="0079426B"/>
    <w:rsid w:val="00795809"/>
    <w:rsid w:val="007979E0"/>
    <w:rsid w:val="007A0473"/>
    <w:rsid w:val="007A0495"/>
    <w:rsid w:val="007A05C3"/>
    <w:rsid w:val="007A1460"/>
    <w:rsid w:val="007A310E"/>
    <w:rsid w:val="007A3B11"/>
    <w:rsid w:val="007A3F5E"/>
    <w:rsid w:val="007A7848"/>
    <w:rsid w:val="007B07AB"/>
    <w:rsid w:val="007B1587"/>
    <w:rsid w:val="007B161F"/>
    <w:rsid w:val="007B1772"/>
    <w:rsid w:val="007B1D81"/>
    <w:rsid w:val="007B468E"/>
    <w:rsid w:val="007B486C"/>
    <w:rsid w:val="007B4AC6"/>
    <w:rsid w:val="007B4AD7"/>
    <w:rsid w:val="007B50F3"/>
    <w:rsid w:val="007B57E5"/>
    <w:rsid w:val="007B62CF"/>
    <w:rsid w:val="007B6D0B"/>
    <w:rsid w:val="007C03EE"/>
    <w:rsid w:val="007C3A2F"/>
    <w:rsid w:val="007C4A10"/>
    <w:rsid w:val="007C5285"/>
    <w:rsid w:val="007C5A91"/>
    <w:rsid w:val="007C61A9"/>
    <w:rsid w:val="007C633B"/>
    <w:rsid w:val="007D1397"/>
    <w:rsid w:val="007D1834"/>
    <w:rsid w:val="007D3182"/>
    <w:rsid w:val="007D3341"/>
    <w:rsid w:val="007D389D"/>
    <w:rsid w:val="007D3EFD"/>
    <w:rsid w:val="007D4206"/>
    <w:rsid w:val="007D47C5"/>
    <w:rsid w:val="007D66E7"/>
    <w:rsid w:val="007D7341"/>
    <w:rsid w:val="007E2FBC"/>
    <w:rsid w:val="007E5922"/>
    <w:rsid w:val="007E671E"/>
    <w:rsid w:val="007E7EB4"/>
    <w:rsid w:val="007F0172"/>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3F16"/>
    <w:rsid w:val="00814600"/>
    <w:rsid w:val="00815158"/>
    <w:rsid w:val="008153C7"/>
    <w:rsid w:val="0081744C"/>
    <w:rsid w:val="0082101F"/>
    <w:rsid w:val="00821BA5"/>
    <w:rsid w:val="00822E34"/>
    <w:rsid w:val="008245E4"/>
    <w:rsid w:val="00825009"/>
    <w:rsid w:val="00825391"/>
    <w:rsid w:val="00825524"/>
    <w:rsid w:val="0082572D"/>
    <w:rsid w:val="00825D62"/>
    <w:rsid w:val="00830512"/>
    <w:rsid w:val="00831940"/>
    <w:rsid w:val="00831FCF"/>
    <w:rsid w:val="0083211E"/>
    <w:rsid w:val="00832DA4"/>
    <w:rsid w:val="00833998"/>
    <w:rsid w:val="0083545F"/>
    <w:rsid w:val="00835C25"/>
    <w:rsid w:val="00836C7C"/>
    <w:rsid w:val="008372DA"/>
    <w:rsid w:val="00842D17"/>
    <w:rsid w:val="008432A6"/>
    <w:rsid w:val="00843FF1"/>
    <w:rsid w:val="00846186"/>
    <w:rsid w:val="008463ED"/>
    <w:rsid w:val="00846870"/>
    <w:rsid w:val="008513B6"/>
    <w:rsid w:val="00857244"/>
    <w:rsid w:val="00857976"/>
    <w:rsid w:val="008579BA"/>
    <w:rsid w:val="00857D3B"/>
    <w:rsid w:val="008601E4"/>
    <w:rsid w:val="00863C8F"/>
    <w:rsid w:val="00863FE8"/>
    <w:rsid w:val="0086682C"/>
    <w:rsid w:val="00870D40"/>
    <w:rsid w:val="00872AD2"/>
    <w:rsid w:val="0087381A"/>
    <w:rsid w:val="0087493C"/>
    <w:rsid w:val="00875359"/>
    <w:rsid w:val="00877086"/>
    <w:rsid w:val="00881404"/>
    <w:rsid w:val="00885AD5"/>
    <w:rsid w:val="00887EDB"/>
    <w:rsid w:val="00891141"/>
    <w:rsid w:val="0089136C"/>
    <w:rsid w:val="008918B4"/>
    <w:rsid w:val="00892A2D"/>
    <w:rsid w:val="00892F63"/>
    <w:rsid w:val="00896B08"/>
    <w:rsid w:val="008975AB"/>
    <w:rsid w:val="008A0DA4"/>
    <w:rsid w:val="008A0F2A"/>
    <w:rsid w:val="008A2DAA"/>
    <w:rsid w:val="008A2DD3"/>
    <w:rsid w:val="008A5243"/>
    <w:rsid w:val="008A52FC"/>
    <w:rsid w:val="008A5775"/>
    <w:rsid w:val="008A6186"/>
    <w:rsid w:val="008A6412"/>
    <w:rsid w:val="008A6FBF"/>
    <w:rsid w:val="008B3782"/>
    <w:rsid w:val="008B42C5"/>
    <w:rsid w:val="008B4F2D"/>
    <w:rsid w:val="008B5119"/>
    <w:rsid w:val="008B5FF8"/>
    <w:rsid w:val="008B6445"/>
    <w:rsid w:val="008B6B42"/>
    <w:rsid w:val="008C013C"/>
    <w:rsid w:val="008C1B47"/>
    <w:rsid w:val="008C1E35"/>
    <w:rsid w:val="008C5E92"/>
    <w:rsid w:val="008C730F"/>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0868"/>
    <w:rsid w:val="0090260A"/>
    <w:rsid w:val="00902633"/>
    <w:rsid w:val="00902FD9"/>
    <w:rsid w:val="009042A2"/>
    <w:rsid w:val="009056C7"/>
    <w:rsid w:val="0090674C"/>
    <w:rsid w:val="0090675A"/>
    <w:rsid w:val="009067F8"/>
    <w:rsid w:val="00906BEA"/>
    <w:rsid w:val="009073D6"/>
    <w:rsid w:val="009119AA"/>
    <w:rsid w:val="00911BBD"/>
    <w:rsid w:val="00912399"/>
    <w:rsid w:val="00913453"/>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557B"/>
    <w:rsid w:val="00937D0C"/>
    <w:rsid w:val="00941FB5"/>
    <w:rsid w:val="00945001"/>
    <w:rsid w:val="009457E1"/>
    <w:rsid w:val="00947492"/>
    <w:rsid w:val="00952979"/>
    <w:rsid w:val="00953321"/>
    <w:rsid w:val="00953856"/>
    <w:rsid w:val="00953DD8"/>
    <w:rsid w:val="00953FEC"/>
    <w:rsid w:val="009554D5"/>
    <w:rsid w:val="00956520"/>
    <w:rsid w:val="00957FA3"/>
    <w:rsid w:val="009602F2"/>
    <w:rsid w:val="009602FE"/>
    <w:rsid w:val="0096182F"/>
    <w:rsid w:val="00962D24"/>
    <w:rsid w:val="00963CBA"/>
    <w:rsid w:val="00963E5B"/>
    <w:rsid w:val="0096404A"/>
    <w:rsid w:val="00965B2C"/>
    <w:rsid w:val="00965C00"/>
    <w:rsid w:val="0096605A"/>
    <w:rsid w:val="009677D2"/>
    <w:rsid w:val="00967B16"/>
    <w:rsid w:val="0097142D"/>
    <w:rsid w:val="009718AD"/>
    <w:rsid w:val="00973B50"/>
    <w:rsid w:val="009746B1"/>
    <w:rsid w:val="00975143"/>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3E"/>
    <w:rsid w:val="009D06E3"/>
    <w:rsid w:val="009D22A7"/>
    <w:rsid w:val="009D2F92"/>
    <w:rsid w:val="009D5141"/>
    <w:rsid w:val="009D5D6F"/>
    <w:rsid w:val="009E14FA"/>
    <w:rsid w:val="009E1E16"/>
    <w:rsid w:val="009E2B79"/>
    <w:rsid w:val="009E5524"/>
    <w:rsid w:val="009E6DF5"/>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F36"/>
    <w:rsid w:val="00A21861"/>
    <w:rsid w:val="00A261C7"/>
    <w:rsid w:val="00A269D3"/>
    <w:rsid w:val="00A2703A"/>
    <w:rsid w:val="00A27076"/>
    <w:rsid w:val="00A27615"/>
    <w:rsid w:val="00A2778F"/>
    <w:rsid w:val="00A27D7C"/>
    <w:rsid w:val="00A27FC1"/>
    <w:rsid w:val="00A30DAD"/>
    <w:rsid w:val="00A3153B"/>
    <w:rsid w:val="00A319E4"/>
    <w:rsid w:val="00A31E80"/>
    <w:rsid w:val="00A3200B"/>
    <w:rsid w:val="00A3295D"/>
    <w:rsid w:val="00A32D2F"/>
    <w:rsid w:val="00A33711"/>
    <w:rsid w:val="00A3565A"/>
    <w:rsid w:val="00A35F8B"/>
    <w:rsid w:val="00A41077"/>
    <w:rsid w:val="00A43334"/>
    <w:rsid w:val="00A4385B"/>
    <w:rsid w:val="00A44969"/>
    <w:rsid w:val="00A478FF"/>
    <w:rsid w:val="00A522CF"/>
    <w:rsid w:val="00A52A39"/>
    <w:rsid w:val="00A53B62"/>
    <w:rsid w:val="00A53C47"/>
    <w:rsid w:val="00A54F8E"/>
    <w:rsid w:val="00A55EE0"/>
    <w:rsid w:val="00A56F05"/>
    <w:rsid w:val="00A57366"/>
    <w:rsid w:val="00A62EFE"/>
    <w:rsid w:val="00A635DB"/>
    <w:rsid w:val="00A63B3C"/>
    <w:rsid w:val="00A63E2D"/>
    <w:rsid w:val="00A645EB"/>
    <w:rsid w:val="00A66D4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43DB"/>
    <w:rsid w:val="00A84954"/>
    <w:rsid w:val="00A85088"/>
    <w:rsid w:val="00A85A6C"/>
    <w:rsid w:val="00A872F3"/>
    <w:rsid w:val="00A87EB0"/>
    <w:rsid w:val="00A90207"/>
    <w:rsid w:val="00A91616"/>
    <w:rsid w:val="00A925AB"/>
    <w:rsid w:val="00A9278B"/>
    <w:rsid w:val="00A93044"/>
    <w:rsid w:val="00A94781"/>
    <w:rsid w:val="00A94AA2"/>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05F6"/>
    <w:rsid w:val="00AC1E69"/>
    <w:rsid w:val="00AC1EC3"/>
    <w:rsid w:val="00AC2057"/>
    <w:rsid w:val="00AC26F6"/>
    <w:rsid w:val="00AC5CD2"/>
    <w:rsid w:val="00AC5E32"/>
    <w:rsid w:val="00AC6677"/>
    <w:rsid w:val="00AC70A5"/>
    <w:rsid w:val="00AC71A7"/>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0E1A"/>
    <w:rsid w:val="00B3299A"/>
    <w:rsid w:val="00B32CE5"/>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60BAD"/>
    <w:rsid w:val="00B610A5"/>
    <w:rsid w:val="00B6146B"/>
    <w:rsid w:val="00B63ECC"/>
    <w:rsid w:val="00B6487F"/>
    <w:rsid w:val="00B64C25"/>
    <w:rsid w:val="00B65794"/>
    <w:rsid w:val="00B67607"/>
    <w:rsid w:val="00B70AAF"/>
    <w:rsid w:val="00B71BA0"/>
    <w:rsid w:val="00B71C86"/>
    <w:rsid w:val="00B73881"/>
    <w:rsid w:val="00B77454"/>
    <w:rsid w:val="00B77EF5"/>
    <w:rsid w:val="00B80112"/>
    <w:rsid w:val="00B81F41"/>
    <w:rsid w:val="00B81FC6"/>
    <w:rsid w:val="00B843A9"/>
    <w:rsid w:val="00B851DC"/>
    <w:rsid w:val="00B85904"/>
    <w:rsid w:val="00B85CC0"/>
    <w:rsid w:val="00B85F9B"/>
    <w:rsid w:val="00B861DC"/>
    <w:rsid w:val="00B87047"/>
    <w:rsid w:val="00B87991"/>
    <w:rsid w:val="00B87C79"/>
    <w:rsid w:val="00B90833"/>
    <w:rsid w:val="00B93251"/>
    <w:rsid w:val="00B93857"/>
    <w:rsid w:val="00B94408"/>
    <w:rsid w:val="00B953D7"/>
    <w:rsid w:val="00B962EB"/>
    <w:rsid w:val="00BA042C"/>
    <w:rsid w:val="00BA1498"/>
    <w:rsid w:val="00BA18AB"/>
    <w:rsid w:val="00BA1BCC"/>
    <w:rsid w:val="00BA212C"/>
    <w:rsid w:val="00BA3233"/>
    <w:rsid w:val="00BA5AB2"/>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2F13"/>
    <w:rsid w:val="00BD397C"/>
    <w:rsid w:val="00BD4E3E"/>
    <w:rsid w:val="00BD5FE0"/>
    <w:rsid w:val="00BE16F2"/>
    <w:rsid w:val="00BE37A4"/>
    <w:rsid w:val="00BE3A4E"/>
    <w:rsid w:val="00BE45DE"/>
    <w:rsid w:val="00BE4A47"/>
    <w:rsid w:val="00BE50D6"/>
    <w:rsid w:val="00BE674D"/>
    <w:rsid w:val="00BE6D60"/>
    <w:rsid w:val="00BF008D"/>
    <w:rsid w:val="00BF188A"/>
    <w:rsid w:val="00BF1B6A"/>
    <w:rsid w:val="00BF459E"/>
    <w:rsid w:val="00BF46E0"/>
    <w:rsid w:val="00BF4745"/>
    <w:rsid w:val="00BF5F71"/>
    <w:rsid w:val="00BF608B"/>
    <w:rsid w:val="00C00799"/>
    <w:rsid w:val="00C0240B"/>
    <w:rsid w:val="00C039D3"/>
    <w:rsid w:val="00C03D77"/>
    <w:rsid w:val="00C05456"/>
    <w:rsid w:val="00C05A30"/>
    <w:rsid w:val="00C062DA"/>
    <w:rsid w:val="00C07138"/>
    <w:rsid w:val="00C076A9"/>
    <w:rsid w:val="00C078C2"/>
    <w:rsid w:val="00C07B7D"/>
    <w:rsid w:val="00C10478"/>
    <w:rsid w:val="00C130BF"/>
    <w:rsid w:val="00C142DE"/>
    <w:rsid w:val="00C150BE"/>
    <w:rsid w:val="00C159A6"/>
    <w:rsid w:val="00C15BBB"/>
    <w:rsid w:val="00C1628A"/>
    <w:rsid w:val="00C2081A"/>
    <w:rsid w:val="00C229DA"/>
    <w:rsid w:val="00C235C0"/>
    <w:rsid w:val="00C24552"/>
    <w:rsid w:val="00C2556D"/>
    <w:rsid w:val="00C2649D"/>
    <w:rsid w:val="00C309B5"/>
    <w:rsid w:val="00C31FC0"/>
    <w:rsid w:val="00C3303B"/>
    <w:rsid w:val="00C338C0"/>
    <w:rsid w:val="00C34386"/>
    <w:rsid w:val="00C3484D"/>
    <w:rsid w:val="00C36525"/>
    <w:rsid w:val="00C37AA2"/>
    <w:rsid w:val="00C37E94"/>
    <w:rsid w:val="00C37FF1"/>
    <w:rsid w:val="00C41C01"/>
    <w:rsid w:val="00C42222"/>
    <w:rsid w:val="00C4393C"/>
    <w:rsid w:val="00C43E44"/>
    <w:rsid w:val="00C45301"/>
    <w:rsid w:val="00C46933"/>
    <w:rsid w:val="00C47A62"/>
    <w:rsid w:val="00C507CD"/>
    <w:rsid w:val="00C50BC9"/>
    <w:rsid w:val="00C5473E"/>
    <w:rsid w:val="00C557B9"/>
    <w:rsid w:val="00C561CE"/>
    <w:rsid w:val="00C569E1"/>
    <w:rsid w:val="00C57DFF"/>
    <w:rsid w:val="00C57F68"/>
    <w:rsid w:val="00C641DC"/>
    <w:rsid w:val="00C6469A"/>
    <w:rsid w:val="00C66BA3"/>
    <w:rsid w:val="00C670DC"/>
    <w:rsid w:val="00C670FC"/>
    <w:rsid w:val="00C6766C"/>
    <w:rsid w:val="00C772D5"/>
    <w:rsid w:val="00C80AA9"/>
    <w:rsid w:val="00C825F3"/>
    <w:rsid w:val="00C82F02"/>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572"/>
    <w:rsid w:val="00CA1D78"/>
    <w:rsid w:val="00CA2F6A"/>
    <w:rsid w:val="00CA48AE"/>
    <w:rsid w:val="00CA4EB6"/>
    <w:rsid w:val="00CA6B87"/>
    <w:rsid w:val="00CB0272"/>
    <w:rsid w:val="00CB2463"/>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3E5B"/>
    <w:rsid w:val="00CD4C4E"/>
    <w:rsid w:val="00CD5043"/>
    <w:rsid w:val="00CE0A17"/>
    <w:rsid w:val="00CE0B9C"/>
    <w:rsid w:val="00CE4409"/>
    <w:rsid w:val="00CE51C3"/>
    <w:rsid w:val="00CE5958"/>
    <w:rsid w:val="00CE6BA5"/>
    <w:rsid w:val="00CE7AB5"/>
    <w:rsid w:val="00CF3DE9"/>
    <w:rsid w:val="00CF45B7"/>
    <w:rsid w:val="00CF4F30"/>
    <w:rsid w:val="00CF4F69"/>
    <w:rsid w:val="00CF558E"/>
    <w:rsid w:val="00CF5F95"/>
    <w:rsid w:val="00CF6476"/>
    <w:rsid w:val="00CF750E"/>
    <w:rsid w:val="00CF7894"/>
    <w:rsid w:val="00D016AB"/>
    <w:rsid w:val="00D01984"/>
    <w:rsid w:val="00D038A0"/>
    <w:rsid w:val="00D048F3"/>
    <w:rsid w:val="00D06A74"/>
    <w:rsid w:val="00D072C2"/>
    <w:rsid w:val="00D13403"/>
    <w:rsid w:val="00D13B6D"/>
    <w:rsid w:val="00D140C5"/>
    <w:rsid w:val="00D14156"/>
    <w:rsid w:val="00D14293"/>
    <w:rsid w:val="00D15589"/>
    <w:rsid w:val="00D20BE0"/>
    <w:rsid w:val="00D22A32"/>
    <w:rsid w:val="00D22AE8"/>
    <w:rsid w:val="00D25CD2"/>
    <w:rsid w:val="00D262D6"/>
    <w:rsid w:val="00D27168"/>
    <w:rsid w:val="00D304B6"/>
    <w:rsid w:val="00D30C33"/>
    <w:rsid w:val="00D30F26"/>
    <w:rsid w:val="00D32371"/>
    <w:rsid w:val="00D32454"/>
    <w:rsid w:val="00D376BF"/>
    <w:rsid w:val="00D3774F"/>
    <w:rsid w:val="00D417A0"/>
    <w:rsid w:val="00D41B7C"/>
    <w:rsid w:val="00D41D6F"/>
    <w:rsid w:val="00D4290D"/>
    <w:rsid w:val="00D432AD"/>
    <w:rsid w:val="00D44E27"/>
    <w:rsid w:val="00D45180"/>
    <w:rsid w:val="00D4776D"/>
    <w:rsid w:val="00D51069"/>
    <w:rsid w:val="00D51831"/>
    <w:rsid w:val="00D51BA7"/>
    <w:rsid w:val="00D51F4B"/>
    <w:rsid w:val="00D52338"/>
    <w:rsid w:val="00D54AA6"/>
    <w:rsid w:val="00D55F0B"/>
    <w:rsid w:val="00D5794A"/>
    <w:rsid w:val="00D6185E"/>
    <w:rsid w:val="00D61D4D"/>
    <w:rsid w:val="00D6241F"/>
    <w:rsid w:val="00D63D1D"/>
    <w:rsid w:val="00D64640"/>
    <w:rsid w:val="00D66AC3"/>
    <w:rsid w:val="00D70D77"/>
    <w:rsid w:val="00D70D8F"/>
    <w:rsid w:val="00D70F9A"/>
    <w:rsid w:val="00D72037"/>
    <w:rsid w:val="00D7282F"/>
    <w:rsid w:val="00D748B0"/>
    <w:rsid w:val="00D7702E"/>
    <w:rsid w:val="00D7746D"/>
    <w:rsid w:val="00D81F02"/>
    <w:rsid w:val="00D8354B"/>
    <w:rsid w:val="00D83678"/>
    <w:rsid w:val="00D85849"/>
    <w:rsid w:val="00D858AC"/>
    <w:rsid w:val="00D87542"/>
    <w:rsid w:val="00D9025D"/>
    <w:rsid w:val="00D91138"/>
    <w:rsid w:val="00D93B14"/>
    <w:rsid w:val="00D9442C"/>
    <w:rsid w:val="00D9537D"/>
    <w:rsid w:val="00D95537"/>
    <w:rsid w:val="00D9692B"/>
    <w:rsid w:val="00D96A92"/>
    <w:rsid w:val="00D96AE6"/>
    <w:rsid w:val="00DA2E6D"/>
    <w:rsid w:val="00DA3467"/>
    <w:rsid w:val="00DA48DB"/>
    <w:rsid w:val="00DA7535"/>
    <w:rsid w:val="00DB0D43"/>
    <w:rsid w:val="00DB1CAB"/>
    <w:rsid w:val="00DB2DA2"/>
    <w:rsid w:val="00DB3DFA"/>
    <w:rsid w:val="00DB4678"/>
    <w:rsid w:val="00DB5329"/>
    <w:rsid w:val="00DB7DFE"/>
    <w:rsid w:val="00DC0212"/>
    <w:rsid w:val="00DC111C"/>
    <w:rsid w:val="00DC1AC6"/>
    <w:rsid w:val="00DC21B2"/>
    <w:rsid w:val="00DC2ACC"/>
    <w:rsid w:val="00DC3719"/>
    <w:rsid w:val="00DC4CF9"/>
    <w:rsid w:val="00DC531E"/>
    <w:rsid w:val="00DC5470"/>
    <w:rsid w:val="00DD0F40"/>
    <w:rsid w:val="00DD186F"/>
    <w:rsid w:val="00DD19E5"/>
    <w:rsid w:val="00DD2149"/>
    <w:rsid w:val="00DD27A8"/>
    <w:rsid w:val="00DD28A9"/>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CAE"/>
    <w:rsid w:val="00DF5486"/>
    <w:rsid w:val="00DF553B"/>
    <w:rsid w:val="00DF6D69"/>
    <w:rsid w:val="00DF6E8A"/>
    <w:rsid w:val="00E0030C"/>
    <w:rsid w:val="00E00810"/>
    <w:rsid w:val="00E00FC8"/>
    <w:rsid w:val="00E01009"/>
    <w:rsid w:val="00E049DB"/>
    <w:rsid w:val="00E05982"/>
    <w:rsid w:val="00E10470"/>
    <w:rsid w:val="00E10A59"/>
    <w:rsid w:val="00E1131F"/>
    <w:rsid w:val="00E11A63"/>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1E2F"/>
    <w:rsid w:val="00E3206A"/>
    <w:rsid w:val="00E33F71"/>
    <w:rsid w:val="00E3426A"/>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4728"/>
    <w:rsid w:val="00E951A2"/>
    <w:rsid w:val="00E95F89"/>
    <w:rsid w:val="00E961B3"/>
    <w:rsid w:val="00E96571"/>
    <w:rsid w:val="00E96B81"/>
    <w:rsid w:val="00EA023C"/>
    <w:rsid w:val="00EA083B"/>
    <w:rsid w:val="00EA0BC9"/>
    <w:rsid w:val="00EA1B97"/>
    <w:rsid w:val="00EA3399"/>
    <w:rsid w:val="00EA3D8F"/>
    <w:rsid w:val="00EA4310"/>
    <w:rsid w:val="00EA572E"/>
    <w:rsid w:val="00EA70DC"/>
    <w:rsid w:val="00EA7525"/>
    <w:rsid w:val="00EA752A"/>
    <w:rsid w:val="00EA7D9B"/>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6C6"/>
    <w:rsid w:val="00EC7ADD"/>
    <w:rsid w:val="00ED252A"/>
    <w:rsid w:val="00ED392C"/>
    <w:rsid w:val="00ED5B36"/>
    <w:rsid w:val="00EE053D"/>
    <w:rsid w:val="00EE0627"/>
    <w:rsid w:val="00EE0F5F"/>
    <w:rsid w:val="00EE12CE"/>
    <w:rsid w:val="00EE1907"/>
    <w:rsid w:val="00EE2938"/>
    <w:rsid w:val="00EE2F6F"/>
    <w:rsid w:val="00EE3666"/>
    <w:rsid w:val="00EE387A"/>
    <w:rsid w:val="00EE51DB"/>
    <w:rsid w:val="00EE707F"/>
    <w:rsid w:val="00EE723E"/>
    <w:rsid w:val="00EE7B9B"/>
    <w:rsid w:val="00EF01A2"/>
    <w:rsid w:val="00EF18FC"/>
    <w:rsid w:val="00EF257B"/>
    <w:rsid w:val="00EF31B5"/>
    <w:rsid w:val="00EF399A"/>
    <w:rsid w:val="00EF3E57"/>
    <w:rsid w:val="00EF44B4"/>
    <w:rsid w:val="00EF53E3"/>
    <w:rsid w:val="00EF752B"/>
    <w:rsid w:val="00F01112"/>
    <w:rsid w:val="00F04BE5"/>
    <w:rsid w:val="00F052CE"/>
    <w:rsid w:val="00F060CD"/>
    <w:rsid w:val="00F0775F"/>
    <w:rsid w:val="00F079DF"/>
    <w:rsid w:val="00F07C44"/>
    <w:rsid w:val="00F07DD6"/>
    <w:rsid w:val="00F10CCD"/>
    <w:rsid w:val="00F120A2"/>
    <w:rsid w:val="00F13DC0"/>
    <w:rsid w:val="00F14485"/>
    <w:rsid w:val="00F14528"/>
    <w:rsid w:val="00F16F02"/>
    <w:rsid w:val="00F216CC"/>
    <w:rsid w:val="00F21B62"/>
    <w:rsid w:val="00F21BFD"/>
    <w:rsid w:val="00F22972"/>
    <w:rsid w:val="00F232E9"/>
    <w:rsid w:val="00F248DC"/>
    <w:rsid w:val="00F2524F"/>
    <w:rsid w:val="00F26A60"/>
    <w:rsid w:val="00F26BE8"/>
    <w:rsid w:val="00F3110C"/>
    <w:rsid w:val="00F32264"/>
    <w:rsid w:val="00F32465"/>
    <w:rsid w:val="00F32948"/>
    <w:rsid w:val="00F33175"/>
    <w:rsid w:val="00F351F6"/>
    <w:rsid w:val="00F37F25"/>
    <w:rsid w:val="00F42A6C"/>
    <w:rsid w:val="00F43406"/>
    <w:rsid w:val="00F438BE"/>
    <w:rsid w:val="00F43D34"/>
    <w:rsid w:val="00F44803"/>
    <w:rsid w:val="00F45BF3"/>
    <w:rsid w:val="00F46390"/>
    <w:rsid w:val="00F465B6"/>
    <w:rsid w:val="00F47332"/>
    <w:rsid w:val="00F5019B"/>
    <w:rsid w:val="00F501ED"/>
    <w:rsid w:val="00F526A1"/>
    <w:rsid w:val="00F52967"/>
    <w:rsid w:val="00F53670"/>
    <w:rsid w:val="00F54C79"/>
    <w:rsid w:val="00F5520B"/>
    <w:rsid w:val="00F553C3"/>
    <w:rsid w:val="00F60318"/>
    <w:rsid w:val="00F62793"/>
    <w:rsid w:val="00F63150"/>
    <w:rsid w:val="00F64CB9"/>
    <w:rsid w:val="00F6604C"/>
    <w:rsid w:val="00F664B1"/>
    <w:rsid w:val="00F664F3"/>
    <w:rsid w:val="00F67181"/>
    <w:rsid w:val="00F7063F"/>
    <w:rsid w:val="00F70D12"/>
    <w:rsid w:val="00F720A5"/>
    <w:rsid w:val="00F72625"/>
    <w:rsid w:val="00F7294B"/>
    <w:rsid w:val="00F730E3"/>
    <w:rsid w:val="00F75C7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FE5"/>
    <w:rsid w:val="00FB2587"/>
    <w:rsid w:val="00FB3B70"/>
    <w:rsid w:val="00FB4B45"/>
    <w:rsid w:val="00FB4F5E"/>
    <w:rsid w:val="00FB59B7"/>
    <w:rsid w:val="00FB5C99"/>
    <w:rsid w:val="00FB5FDD"/>
    <w:rsid w:val="00FB68F8"/>
    <w:rsid w:val="00FC2131"/>
    <w:rsid w:val="00FC22BD"/>
    <w:rsid w:val="00FC33CD"/>
    <w:rsid w:val="00FC35D5"/>
    <w:rsid w:val="00FC3D2F"/>
    <w:rsid w:val="00FC40E5"/>
    <w:rsid w:val="00FC4649"/>
    <w:rsid w:val="00FC5DE7"/>
    <w:rsid w:val="00FC5F62"/>
    <w:rsid w:val="00FC6159"/>
    <w:rsid w:val="00FC7704"/>
    <w:rsid w:val="00FD03DD"/>
    <w:rsid w:val="00FD061C"/>
    <w:rsid w:val="00FD2D4E"/>
    <w:rsid w:val="00FD4992"/>
    <w:rsid w:val="00FD54B3"/>
    <w:rsid w:val="00FD5F53"/>
    <w:rsid w:val="00FD6F98"/>
    <w:rsid w:val="00FD7C0A"/>
    <w:rsid w:val="00FE0697"/>
    <w:rsid w:val="00FE15EF"/>
    <w:rsid w:val="00FE18E0"/>
    <w:rsid w:val="00FE2FDA"/>
    <w:rsid w:val="00FE5B09"/>
    <w:rsid w:val="00FF0127"/>
    <w:rsid w:val="00FF0963"/>
    <w:rsid w:val="00FF0D8A"/>
    <w:rsid w:val="00FF1A24"/>
    <w:rsid w:val="00FF1B4E"/>
    <w:rsid w:val="00FF1C62"/>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8B62D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uiPriority="3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lang w:eastAsia="x-none"/>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rPr>
      <w:lang w:eastAsia="x-none"/>
    </w:rPr>
  </w:style>
  <w:style w:type="paragraph" w:styleId="Footer">
    <w:name w:val="footer"/>
    <w:basedOn w:val="Normal"/>
    <w:link w:val="FooterChar"/>
    <w:rsid w:val="00C309B5"/>
    <w:pPr>
      <w:tabs>
        <w:tab w:val="center" w:pos="4320"/>
        <w:tab w:val="right" w:pos="8640"/>
      </w:tabs>
      <w:ind w:firstLine="720"/>
      <w:jc w:val="right"/>
    </w:pPr>
    <w:rPr>
      <w:lang w:eastAsia="x-none"/>
    </w:rPr>
  </w:style>
  <w:style w:type="paragraph" w:customStyle="1" w:styleId="Para1">
    <w:name w:val="Para1"/>
    <w:basedOn w:val="Normal"/>
    <w:link w:val="Para1Char"/>
    <w:rsid w:val="00F13DC0"/>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234F50"/>
    <w:pPr>
      <w:spacing w:after="160" w:line="240" w:lineRule="exact"/>
    </w:pPr>
    <w:rPr>
      <w:sz w:val="18"/>
      <w:szCs w:val="20"/>
      <w:u w:val="single"/>
      <w:lang w:val="x-none" w:eastAsia="x-non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table" w:customStyle="1" w:styleId="TableGrid1">
    <w:name w:val="Table Grid1"/>
    <w:basedOn w:val="TableNormal"/>
    <w:next w:val="TableGrid"/>
    <w:uiPriority w:val="59"/>
    <w:rsid w:val="00BD2F13"/>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PlaceholderText"/>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PlaceholderText"/>
            </w:rPr>
            <w:t>[Subject]</w:t>
          </w:r>
        </w:p>
      </w:docPartBody>
    </w:docPart>
    <w:docPart>
      <w:docPartPr>
        <w:name w:val="7FF4A079A1D84838A00230CA00D86B3D"/>
        <w:category>
          <w:name w:val="Général"/>
          <w:gallery w:val="placeholder"/>
        </w:category>
        <w:types>
          <w:type w:val="bbPlcHdr"/>
        </w:types>
        <w:behaviors>
          <w:behavior w:val="content"/>
        </w:behaviors>
        <w:guid w:val="{07FB5F95-10A9-404D-9C80-ADD88BCF1D26}"/>
      </w:docPartPr>
      <w:docPartBody>
        <w:p w:rsidR="00286631" w:rsidRDefault="00A51A10" w:rsidP="00A51A10">
          <w:pPr>
            <w:pStyle w:val="7FF4A079A1D84838A00230CA00D86B3D"/>
          </w:pPr>
          <w:r w:rsidRPr="00B903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3F5D"/>
    <w:rsid w:val="00161022"/>
    <w:rsid w:val="001D79FD"/>
    <w:rsid w:val="0022215A"/>
    <w:rsid w:val="00286631"/>
    <w:rsid w:val="00511D66"/>
    <w:rsid w:val="006B3F5D"/>
    <w:rsid w:val="00746DA1"/>
    <w:rsid w:val="008751EF"/>
    <w:rsid w:val="009D0ABD"/>
    <w:rsid w:val="00A35DC4"/>
    <w:rsid w:val="00A51A10"/>
    <w:rsid w:val="00AC002E"/>
    <w:rsid w:val="00B016AB"/>
    <w:rsid w:val="00B71EF8"/>
    <w:rsid w:val="00BC1AFB"/>
    <w:rsid w:val="00BC6BAA"/>
    <w:rsid w:val="00C82289"/>
    <w:rsid w:val="00C83033"/>
    <w:rsid w:val="00CC36C9"/>
    <w:rsid w:val="00D07595"/>
    <w:rsid w:val="00D54A67"/>
    <w:rsid w:val="00DA2C13"/>
    <w:rsid w:val="00EB0006"/>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51A10"/>
  </w:style>
  <w:style w:type="paragraph" w:customStyle="1" w:styleId="BAFAD3193E3A405690481D6225E7E72B">
    <w:name w:val="BAFAD3193E3A405690481D6225E7E72B"/>
    <w:rsid w:val="006B3F5D"/>
  </w:style>
  <w:style w:type="paragraph" w:customStyle="1" w:styleId="E93631759CB04AEDB70A561DB9205CBE">
    <w:name w:val="E93631759CB04AEDB70A561DB9205CBE"/>
    <w:rsid w:val="006B3F5D"/>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7FF4A079A1D84838A00230CA00D86B3D">
    <w:name w:val="7FF4A079A1D84838A00230CA00D86B3D"/>
    <w:rsid w:val="00A51A10"/>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6DB68-304B-41F3-8730-222C033FA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3.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B4E92D-0C64-4317-896C-4E76B3CBE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384</Words>
  <Characters>2195</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25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REC/3/3</dc:subject>
  <dc:creator>Co-Chairs</dc:creator>
  <cp:keywords>Open-ended Working Group on the Post-2020 Global Biodiversity Framework, second meeting, Rome, Italy, 24-29 February 2020, Convention on Biological Diversity</cp:keywords>
  <cp:lastModifiedBy>Xue He Yan</cp:lastModifiedBy>
  <cp:revision>13</cp:revision>
  <cp:lastPrinted>2022-03-27T15:53:00Z</cp:lastPrinted>
  <dcterms:created xsi:type="dcterms:W3CDTF">2022-03-29T16:08:00Z</dcterms:created>
  <dcterms:modified xsi:type="dcterms:W3CDTF">2022-05-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GROUPE DE TRAVAIL À COMPOSITION NON LIMITÉE SUR LE CADRE MONDIAL DE LA BIODIVERSITÉ POUR L'APRÈS-2020</vt:lpwstr>
  </property>
  <property fmtid="{D5CDD505-2E9C-101B-9397-08002B2CF9AE}" pid="4" name="ContentTypeId">
    <vt:lpwstr>0x01010069BFACF6D92CD24AA50050CE23F68F74</vt:lpwstr>
  </property>
</Properties>
</file>